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C7449" w14:textId="77777777" w:rsidR="00102E0D" w:rsidRPr="0035399F" w:rsidRDefault="005366E7" w:rsidP="0020260D">
      <w:pPr>
        <w:jc w:val="center"/>
        <w:rPr>
          <w:rFonts w:ascii="Century Gothic" w:hAnsi="Century Gothic"/>
        </w:rPr>
      </w:pPr>
      <w:r w:rsidRPr="0035399F">
        <w:rPr>
          <w:rFonts w:ascii="Century Gothic" w:hAnsi="Century Gothic"/>
          <w:b/>
          <w:noProof/>
        </w:rPr>
        <w:drawing>
          <wp:inline distT="0" distB="0" distL="0" distR="0" wp14:anchorId="5659ED2D" wp14:editId="52ECAB07">
            <wp:extent cx="1454785" cy="7727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785" cy="77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5E2F8" w14:textId="77777777" w:rsidR="0020260D" w:rsidRPr="0035399F" w:rsidRDefault="0020260D" w:rsidP="0020260D">
      <w:pPr>
        <w:jc w:val="center"/>
        <w:rPr>
          <w:rFonts w:ascii="Century Gothic" w:hAnsi="Century Gothic"/>
        </w:rPr>
      </w:pPr>
    </w:p>
    <w:p w14:paraId="5BA124C0" w14:textId="3F748CC5" w:rsidR="0020260D" w:rsidRPr="0035399F" w:rsidRDefault="00CC2008" w:rsidP="0020260D">
      <w:pPr>
        <w:jc w:val="center"/>
        <w:rPr>
          <w:rFonts w:ascii="Century Gothic" w:hAnsi="Century Gothic"/>
          <w:b/>
          <w:sz w:val="32"/>
          <w:szCs w:val="32"/>
        </w:rPr>
      </w:pPr>
      <w:r w:rsidRPr="0035399F">
        <w:rPr>
          <w:rFonts w:ascii="Century Gothic" w:hAnsi="Century Gothic"/>
          <w:b/>
          <w:sz w:val="32"/>
          <w:szCs w:val="32"/>
        </w:rPr>
        <w:t>20</w:t>
      </w:r>
      <w:r w:rsidR="00A80766">
        <w:rPr>
          <w:rFonts w:ascii="Century Gothic" w:hAnsi="Century Gothic"/>
          <w:b/>
          <w:sz w:val="32"/>
          <w:szCs w:val="32"/>
        </w:rPr>
        <w:t>2</w:t>
      </w:r>
      <w:r w:rsidR="009D2193">
        <w:rPr>
          <w:rFonts w:ascii="Century Gothic" w:hAnsi="Century Gothic"/>
          <w:b/>
          <w:sz w:val="32"/>
          <w:szCs w:val="32"/>
        </w:rPr>
        <w:t>3</w:t>
      </w:r>
    </w:p>
    <w:p w14:paraId="500BBFE0" w14:textId="77777777" w:rsidR="0020260D" w:rsidRPr="0035399F" w:rsidRDefault="0020260D" w:rsidP="0020260D">
      <w:pPr>
        <w:jc w:val="center"/>
        <w:rPr>
          <w:rFonts w:ascii="Century Gothic" w:hAnsi="Century Gothic"/>
          <w:sz w:val="24"/>
          <w:szCs w:val="24"/>
        </w:rPr>
      </w:pPr>
      <w:r w:rsidRPr="0035399F">
        <w:rPr>
          <w:rFonts w:ascii="Century Gothic" w:hAnsi="Century Gothic"/>
          <w:sz w:val="24"/>
          <w:szCs w:val="24"/>
        </w:rPr>
        <w:t>Bi-Weekly Payroll Calendar &amp; Web Time Entry Due Dates</w:t>
      </w:r>
    </w:p>
    <w:p w14:paraId="6DCCE451" w14:textId="77777777" w:rsidR="0020260D" w:rsidRPr="0035399F" w:rsidRDefault="0020260D" w:rsidP="0020260D">
      <w:pPr>
        <w:jc w:val="center"/>
        <w:rPr>
          <w:rFonts w:ascii="Century Gothic" w:hAnsi="Century Gothic"/>
          <w:sz w:val="24"/>
          <w:szCs w:val="24"/>
        </w:rPr>
      </w:pPr>
      <w:r w:rsidRPr="0035399F">
        <w:rPr>
          <w:rFonts w:ascii="Century Gothic" w:hAnsi="Century Gothic"/>
          <w:sz w:val="24"/>
          <w:szCs w:val="24"/>
        </w:rPr>
        <w:t>for Hourly Student, Temporary, and Work Study Employees</w:t>
      </w:r>
    </w:p>
    <w:p w14:paraId="685FDF80" w14:textId="77777777" w:rsidR="0020260D" w:rsidRPr="0035399F" w:rsidRDefault="0020260D" w:rsidP="0020260D">
      <w:pPr>
        <w:jc w:val="center"/>
        <w:rPr>
          <w:rFonts w:ascii="Century Gothic" w:hAnsi="Century Gothic"/>
          <w:sz w:val="24"/>
          <w:szCs w:val="24"/>
        </w:rPr>
      </w:pPr>
    </w:p>
    <w:p w14:paraId="5490865C" w14:textId="51CDDEA1" w:rsidR="0020260D" w:rsidRPr="0035399F" w:rsidRDefault="00995C0E" w:rsidP="00C76B28">
      <w:pPr>
        <w:rPr>
          <w:rFonts w:ascii="Century Gothic" w:hAnsi="Century Gothic"/>
          <w:sz w:val="24"/>
          <w:szCs w:val="24"/>
        </w:rPr>
      </w:pPr>
      <w:r w:rsidRPr="0035399F">
        <w:rPr>
          <w:rFonts w:ascii="Century Gothic" w:hAnsi="Century Gothic"/>
          <w:b/>
          <w:color w:val="FF0000"/>
          <w:sz w:val="24"/>
          <w:szCs w:val="24"/>
        </w:rPr>
        <w:t xml:space="preserve">Important:  </w:t>
      </w:r>
      <w:r w:rsidR="0020260D" w:rsidRPr="0035399F">
        <w:rPr>
          <w:rFonts w:ascii="Century Gothic" w:hAnsi="Century Gothic"/>
          <w:color w:val="FF0000"/>
          <w:sz w:val="24"/>
          <w:szCs w:val="24"/>
          <w:highlight w:val="yellow"/>
          <w:u w:val="single"/>
        </w:rPr>
        <w:t>Employees</w:t>
      </w:r>
      <w:r w:rsidR="0020260D" w:rsidRPr="0035399F">
        <w:rPr>
          <w:rFonts w:ascii="Century Gothic" w:hAnsi="Century Gothic"/>
          <w:color w:val="FF0000"/>
          <w:sz w:val="24"/>
          <w:szCs w:val="24"/>
        </w:rPr>
        <w:t xml:space="preserve"> must enter time</w:t>
      </w:r>
      <w:r w:rsidR="00E10001" w:rsidRPr="0035399F">
        <w:rPr>
          <w:rFonts w:ascii="Century Gothic" w:hAnsi="Century Gothic"/>
          <w:color w:val="FF0000"/>
          <w:sz w:val="24"/>
          <w:szCs w:val="24"/>
        </w:rPr>
        <w:t xml:space="preserve"> worked</w:t>
      </w:r>
      <w:r w:rsidR="0020260D" w:rsidRPr="0035399F">
        <w:rPr>
          <w:rFonts w:ascii="Century Gothic" w:hAnsi="Century Gothic"/>
          <w:color w:val="FF0000"/>
          <w:sz w:val="24"/>
          <w:szCs w:val="24"/>
        </w:rPr>
        <w:t xml:space="preserve"> no later than the “Employee Entry Deadline Date and Time”</w:t>
      </w:r>
      <w:r w:rsidR="00E10001" w:rsidRPr="0035399F">
        <w:rPr>
          <w:rFonts w:ascii="Century Gothic" w:hAnsi="Century Gothic"/>
          <w:color w:val="FF0000"/>
          <w:sz w:val="24"/>
          <w:szCs w:val="24"/>
        </w:rPr>
        <w:t xml:space="preserve"> </w:t>
      </w:r>
      <w:r w:rsidR="00ED24BE" w:rsidRPr="0035399F">
        <w:rPr>
          <w:rFonts w:ascii="Century Gothic" w:hAnsi="Century Gothic"/>
          <w:color w:val="FF0000"/>
          <w:sz w:val="24"/>
          <w:szCs w:val="24"/>
        </w:rPr>
        <w:t>and Supervisors</w:t>
      </w:r>
      <w:r w:rsidR="0020260D" w:rsidRPr="0035399F">
        <w:rPr>
          <w:rFonts w:ascii="Century Gothic" w:hAnsi="Century Gothic"/>
          <w:color w:val="FF0000"/>
          <w:sz w:val="24"/>
          <w:szCs w:val="24"/>
        </w:rPr>
        <w:t xml:space="preserve"> must approve </w:t>
      </w:r>
      <w:r w:rsidR="00E10001" w:rsidRPr="0035399F">
        <w:rPr>
          <w:rFonts w:ascii="Century Gothic" w:hAnsi="Century Gothic"/>
          <w:color w:val="FF0000"/>
          <w:sz w:val="24"/>
          <w:szCs w:val="24"/>
        </w:rPr>
        <w:t>time</w:t>
      </w:r>
      <w:r w:rsidR="00200CA9" w:rsidRPr="0035399F">
        <w:rPr>
          <w:rFonts w:ascii="Century Gothic" w:hAnsi="Century Gothic"/>
          <w:color w:val="FF0000"/>
          <w:sz w:val="24"/>
          <w:szCs w:val="24"/>
        </w:rPr>
        <w:t xml:space="preserve"> worked </w:t>
      </w:r>
      <w:r w:rsidR="0020260D" w:rsidRPr="0035399F">
        <w:rPr>
          <w:rFonts w:ascii="Century Gothic" w:hAnsi="Century Gothic"/>
          <w:color w:val="FF0000"/>
          <w:sz w:val="24"/>
          <w:szCs w:val="24"/>
        </w:rPr>
        <w:t>no later than the “Approver Deadline Date and Time”</w:t>
      </w:r>
      <w:r w:rsidR="00E10001" w:rsidRPr="0035399F">
        <w:rPr>
          <w:rFonts w:ascii="Century Gothic" w:hAnsi="Century Gothic"/>
          <w:color w:val="FF0000"/>
          <w:sz w:val="24"/>
          <w:szCs w:val="24"/>
        </w:rPr>
        <w:t xml:space="preserve"> to avoid delays in receiving pay.</w:t>
      </w:r>
    </w:p>
    <w:p w14:paraId="477F6258" w14:textId="77777777" w:rsidR="00766218" w:rsidRPr="0035399F" w:rsidRDefault="00766218" w:rsidP="0020260D">
      <w:pPr>
        <w:jc w:val="center"/>
        <w:rPr>
          <w:rFonts w:ascii="Century Gothic" w:hAnsi="Century Gothic"/>
        </w:rPr>
      </w:pPr>
    </w:p>
    <w:tbl>
      <w:tblPr>
        <w:tblW w:w="10356" w:type="dxa"/>
        <w:tblInd w:w="288" w:type="dxa"/>
        <w:tblBorders>
          <w:top w:val="single" w:sz="4" w:space="0" w:color="B4C6E7"/>
          <w:left w:val="single" w:sz="4" w:space="0" w:color="B4C6E7"/>
          <w:bottom w:val="single" w:sz="4" w:space="0" w:color="B4C6E7"/>
          <w:right w:val="single" w:sz="4" w:space="0" w:color="B4C6E7"/>
          <w:insideH w:val="single" w:sz="4" w:space="0" w:color="B4C6E7"/>
          <w:insideV w:val="single" w:sz="4" w:space="0" w:color="B4C6E7"/>
        </w:tblBorders>
        <w:tblLook w:val="04A0" w:firstRow="1" w:lastRow="0" w:firstColumn="1" w:lastColumn="0" w:noHBand="0" w:noVBand="1"/>
      </w:tblPr>
      <w:tblGrid>
        <w:gridCol w:w="893"/>
        <w:gridCol w:w="1384"/>
        <w:gridCol w:w="1384"/>
        <w:gridCol w:w="1501"/>
        <w:gridCol w:w="1286"/>
        <w:gridCol w:w="1501"/>
        <w:gridCol w:w="1215"/>
        <w:gridCol w:w="1405"/>
      </w:tblGrid>
      <w:tr w:rsidR="00512685" w:rsidRPr="0035399F" w14:paraId="5A937091" w14:textId="77777777" w:rsidTr="00A800A3">
        <w:trPr>
          <w:trHeight w:val="1200"/>
        </w:trPr>
        <w:tc>
          <w:tcPr>
            <w:tcW w:w="893" w:type="dxa"/>
            <w:tcBorders>
              <w:bottom w:val="single" w:sz="12" w:space="0" w:color="8EAADB"/>
            </w:tcBorders>
            <w:shd w:val="clear" w:color="auto" w:fill="auto"/>
            <w:noWrap/>
            <w:hideMark/>
          </w:tcPr>
          <w:p w14:paraId="7CECAB86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1E7D208E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41569837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321A4B66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35CB6498" w14:textId="77777777" w:rsidR="00766218" w:rsidRPr="0035399F" w:rsidRDefault="00766218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Pay #</w:t>
            </w:r>
          </w:p>
        </w:tc>
        <w:tc>
          <w:tcPr>
            <w:tcW w:w="1384" w:type="dxa"/>
            <w:tcBorders>
              <w:bottom w:val="single" w:sz="12" w:space="0" w:color="8EAADB"/>
            </w:tcBorders>
            <w:shd w:val="clear" w:color="auto" w:fill="auto"/>
            <w:hideMark/>
          </w:tcPr>
          <w:p w14:paraId="56DEDB35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3E8C5EBD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2A1B5460" w14:textId="77777777" w:rsidR="00766218" w:rsidRPr="0035399F" w:rsidRDefault="00766218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 xml:space="preserve">Pay Period Start Date </w:t>
            </w:r>
            <w:r w:rsidRPr="0035399F">
              <w:rPr>
                <w:rFonts w:ascii="Century Gothic" w:eastAsia="Times New Roman" w:hAnsi="Century Gothic"/>
                <w:b/>
                <w:bCs/>
                <w:i/>
                <w:color w:val="000000"/>
                <w:sz w:val="18"/>
                <w:szCs w:val="18"/>
              </w:rPr>
              <w:t>(Monday)</w:t>
            </w:r>
          </w:p>
        </w:tc>
        <w:tc>
          <w:tcPr>
            <w:tcW w:w="1384" w:type="dxa"/>
            <w:tcBorders>
              <w:bottom w:val="single" w:sz="12" w:space="0" w:color="8EAADB"/>
            </w:tcBorders>
            <w:shd w:val="clear" w:color="auto" w:fill="auto"/>
            <w:hideMark/>
          </w:tcPr>
          <w:p w14:paraId="7580A6F0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63912AA3" w14:textId="77777777" w:rsidR="00766218" w:rsidRPr="0035399F" w:rsidRDefault="00766218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 xml:space="preserve">Pay Period End Date </w:t>
            </w:r>
            <w:r w:rsidRPr="0035399F">
              <w:rPr>
                <w:rFonts w:ascii="Century Gothic" w:eastAsia="Times New Roman" w:hAnsi="Century Gothic"/>
                <w:b/>
                <w:bCs/>
                <w:i/>
                <w:color w:val="000000"/>
                <w:sz w:val="18"/>
                <w:szCs w:val="18"/>
              </w:rPr>
              <w:t>(Sunday)</w:t>
            </w:r>
          </w:p>
        </w:tc>
        <w:tc>
          <w:tcPr>
            <w:tcW w:w="1405" w:type="dxa"/>
            <w:tcBorders>
              <w:bottom w:val="single" w:sz="12" w:space="0" w:color="8EAADB"/>
            </w:tcBorders>
            <w:shd w:val="clear" w:color="auto" w:fill="FFCC00"/>
            <w:hideMark/>
          </w:tcPr>
          <w:p w14:paraId="531DAD51" w14:textId="77777777" w:rsidR="00766218" w:rsidRPr="0035399F" w:rsidRDefault="00766218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 xml:space="preserve">Employee Entry Deadline Date </w:t>
            </w:r>
            <w:r w:rsidRPr="0035399F">
              <w:rPr>
                <w:rFonts w:ascii="Century Gothic" w:eastAsia="Times New Roman" w:hAnsi="Century Gothic"/>
                <w:b/>
                <w:bCs/>
                <w:i/>
                <w:color w:val="000000"/>
                <w:sz w:val="18"/>
                <w:szCs w:val="18"/>
              </w:rPr>
              <w:t>(Monday)</w:t>
            </w:r>
          </w:p>
        </w:tc>
        <w:tc>
          <w:tcPr>
            <w:tcW w:w="1286" w:type="dxa"/>
            <w:tcBorders>
              <w:bottom w:val="single" w:sz="12" w:space="0" w:color="8EAADB"/>
            </w:tcBorders>
            <w:shd w:val="clear" w:color="auto" w:fill="auto"/>
            <w:hideMark/>
          </w:tcPr>
          <w:p w14:paraId="348EF12A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6AC6B1F2" w14:textId="77777777" w:rsidR="00766218" w:rsidRPr="0035399F" w:rsidRDefault="00766218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Employee Entry Deadline Time</w:t>
            </w:r>
          </w:p>
        </w:tc>
        <w:tc>
          <w:tcPr>
            <w:tcW w:w="1384" w:type="dxa"/>
            <w:tcBorders>
              <w:bottom w:val="single" w:sz="12" w:space="0" w:color="8EAADB"/>
            </w:tcBorders>
            <w:shd w:val="clear" w:color="auto" w:fill="auto"/>
            <w:hideMark/>
          </w:tcPr>
          <w:p w14:paraId="63A57B03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5E6D03B8" w14:textId="77777777" w:rsidR="00766218" w:rsidRPr="0035399F" w:rsidRDefault="00766218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 xml:space="preserve">Approver Deadline Date </w:t>
            </w:r>
            <w:r w:rsidRPr="0035399F">
              <w:rPr>
                <w:rFonts w:ascii="Century Gothic" w:eastAsia="Times New Roman" w:hAnsi="Century Gothic"/>
                <w:b/>
                <w:bCs/>
                <w:i/>
                <w:color w:val="000000"/>
                <w:sz w:val="18"/>
                <w:szCs w:val="18"/>
              </w:rPr>
              <w:t>(Monday)</w:t>
            </w:r>
          </w:p>
        </w:tc>
        <w:tc>
          <w:tcPr>
            <w:tcW w:w="1215" w:type="dxa"/>
            <w:tcBorders>
              <w:bottom w:val="single" w:sz="12" w:space="0" w:color="8EAADB"/>
            </w:tcBorders>
            <w:shd w:val="clear" w:color="auto" w:fill="auto"/>
            <w:hideMark/>
          </w:tcPr>
          <w:p w14:paraId="17349DB0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5892155E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774AAC55" w14:textId="77777777" w:rsidR="00766218" w:rsidRPr="0035399F" w:rsidRDefault="00766218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Approver Deadline Time</w:t>
            </w:r>
          </w:p>
        </w:tc>
        <w:tc>
          <w:tcPr>
            <w:tcW w:w="1405" w:type="dxa"/>
            <w:tcBorders>
              <w:bottom w:val="single" w:sz="12" w:space="0" w:color="8EAADB"/>
            </w:tcBorders>
            <w:shd w:val="clear" w:color="auto" w:fill="FFFF00"/>
            <w:noWrap/>
            <w:hideMark/>
          </w:tcPr>
          <w:p w14:paraId="06C23C62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649326AF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7C3FF26B" w14:textId="77777777" w:rsidR="00512685" w:rsidRPr="0035399F" w:rsidRDefault="00512685" w:rsidP="00766218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3C43F3D3" w14:textId="77777777" w:rsidR="00512685" w:rsidRPr="0035399F" w:rsidRDefault="00512685" w:rsidP="00512685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</w:p>
          <w:p w14:paraId="15EDB05C" w14:textId="77777777" w:rsidR="00766218" w:rsidRPr="0035399F" w:rsidRDefault="00766218" w:rsidP="00512685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Pay Date</w:t>
            </w:r>
          </w:p>
        </w:tc>
      </w:tr>
      <w:tr w:rsidR="00E10001" w:rsidRPr="0035399F" w14:paraId="5E373446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65525EE3" w14:textId="77777777" w:rsidR="00E10001" w:rsidRPr="0035399F" w:rsidRDefault="00E10001" w:rsidP="00E10001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240F201B" w14:textId="2E29A10F" w:rsidR="00E10001" w:rsidRPr="0035399F" w:rsidRDefault="00213A1E" w:rsidP="00E10001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2/</w:t>
            </w:r>
            <w:r w:rsidR="009D2193">
              <w:rPr>
                <w:rFonts w:ascii="Century Gothic" w:hAnsi="Century Gothic"/>
                <w:color w:val="000000"/>
              </w:rPr>
              <w:t>19</w:t>
            </w:r>
            <w:r w:rsidR="00DD6CE1" w:rsidRPr="0035399F">
              <w:rPr>
                <w:rFonts w:ascii="Century Gothic" w:hAnsi="Century Gothic"/>
                <w:color w:val="000000"/>
              </w:rPr>
              <w:t>/20</w:t>
            </w:r>
            <w:r w:rsidR="00421A09">
              <w:rPr>
                <w:rFonts w:ascii="Century Gothic" w:hAnsi="Century Gothic"/>
                <w:color w:val="000000"/>
              </w:rPr>
              <w:t>2</w:t>
            </w:r>
            <w:r w:rsidR="00DC4BE7">
              <w:rPr>
                <w:rFonts w:ascii="Century Gothic" w:hAnsi="Century Gothic"/>
                <w:color w:val="000000"/>
              </w:rPr>
              <w:t>2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34F6606" w14:textId="4B3EA48B" w:rsidR="00E10001" w:rsidRPr="0035399F" w:rsidRDefault="00624EA8" w:rsidP="00E10001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1</w:t>
            </w:r>
            <w:r w:rsidR="00213A1E" w:rsidRPr="0035399F">
              <w:rPr>
                <w:rFonts w:ascii="Century Gothic" w:hAnsi="Century Gothic"/>
                <w:color w:val="000000"/>
              </w:rPr>
              <w:t>/</w:t>
            </w:r>
            <w:r w:rsidR="009D2193">
              <w:rPr>
                <w:rFonts w:ascii="Century Gothic" w:hAnsi="Century Gothic"/>
                <w:color w:val="000000"/>
              </w:rPr>
              <w:t>1</w:t>
            </w:r>
            <w:r w:rsidR="00DD6CE1"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9D2193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4809F98D" w14:textId="6438F480" w:rsidR="00E10001" w:rsidRPr="0035399F" w:rsidRDefault="00213A1E" w:rsidP="00E10001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/</w:t>
            </w:r>
            <w:r w:rsidR="00730E7B">
              <w:rPr>
                <w:rFonts w:ascii="Century Gothic" w:hAnsi="Century Gothic"/>
                <w:b/>
                <w:color w:val="000000"/>
              </w:rPr>
              <w:t>3</w:t>
            </w:r>
            <w:r w:rsidR="00DD6CE1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624EA8">
              <w:rPr>
                <w:rFonts w:ascii="Century Gothic" w:hAnsi="Century Gothic"/>
                <w:b/>
                <w:color w:val="000000"/>
              </w:rPr>
              <w:t>2</w:t>
            </w:r>
            <w:r w:rsidR="00F8486B">
              <w:rPr>
                <w:rFonts w:ascii="Century Gothic" w:hAnsi="Century Gothic"/>
                <w:b/>
                <w:color w:val="000000"/>
              </w:rPr>
              <w:t>3</w:t>
            </w:r>
            <w:r w:rsidR="006574EC">
              <w:rPr>
                <w:rFonts w:ascii="Century Gothic" w:hAnsi="Century Gothic"/>
                <w:b/>
                <w:color w:val="000000"/>
              </w:rPr>
              <w:t>*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41B77C5A" w14:textId="3EF89CDD" w:rsidR="00E10001" w:rsidRPr="0035399F" w:rsidRDefault="00E10001" w:rsidP="000F38B1">
            <w:pPr>
              <w:rPr>
                <w:rFonts w:ascii="Century Gothic" w:eastAsia="Times New Roman" w:hAnsi="Century Gothic"/>
                <w:color w:val="000000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 w:rsidR="00657AC7"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 w:rsidR="00657AC7"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372A5247" w14:textId="07CFA3DB" w:rsidR="00E10001" w:rsidRPr="006574EC" w:rsidRDefault="00213A1E" w:rsidP="00E10001">
            <w:pPr>
              <w:jc w:val="right"/>
              <w:rPr>
                <w:rFonts w:ascii="Century Gothic" w:hAnsi="Century Gothic"/>
                <w:b/>
                <w:bCs/>
                <w:color w:val="000000"/>
              </w:rPr>
            </w:pPr>
            <w:r w:rsidRPr="006574EC">
              <w:rPr>
                <w:rFonts w:ascii="Century Gothic" w:hAnsi="Century Gothic"/>
                <w:b/>
                <w:bCs/>
                <w:color w:val="000000"/>
              </w:rPr>
              <w:t>1/</w:t>
            </w:r>
            <w:r w:rsidR="006574EC" w:rsidRPr="006574EC">
              <w:rPr>
                <w:rFonts w:ascii="Century Gothic" w:hAnsi="Century Gothic"/>
                <w:b/>
                <w:bCs/>
                <w:color w:val="000000"/>
              </w:rPr>
              <w:t>3</w:t>
            </w:r>
            <w:r w:rsidR="00DD6CE1" w:rsidRPr="006574EC">
              <w:rPr>
                <w:rFonts w:ascii="Century Gothic" w:hAnsi="Century Gothic"/>
                <w:b/>
                <w:bCs/>
                <w:color w:val="000000"/>
              </w:rPr>
              <w:t>/2</w:t>
            </w:r>
            <w:r w:rsidR="00624EA8" w:rsidRPr="006574EC">
              <w:rPr>
                <w:rFonts w:ascii="Century Gothic" w:hAnsi="Century Gothic"/>
                <w:b/>
                <w:bCs/>
                <w:color w:val="000000"/>
              </w:rPr>
              <w:t>02</w:t>
            </w:r>
            <w:r w:rsidR="00F8486B" w:rsidRPr="006574EC">
              <w:rPr>
                <w:rFonts w:ascii="Century Gothic" w:hAnsi="Century Gothic"/>
                <w:b/>
                <w:bCs/>
                <w:color w:val="000000"/>
              </w:rPr>
              <w:t>3</w:t>
            </w:r>
            <w:r w:rsidR="006574EC" w:rsidRPr="006574EC">
              <w:rPr>
                <w:rFonts w:ascii="Century Gothic" w:hAnsi="Century Gothic"/>
                <w:b/>
                <w:bCs/>
                <w:color w:val="000000"/>
              </w:rPr>
              <w:t>*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6DA32F81" w14:textId="1DB19366" w:rsidR="00E10001" w:rsidRPr="0035399F" w:rsidRDefault="00A800A3" w:rsidP="00E10001">
            <w:pPr>
              <w:rPr>
                <w:rFonts w:ascii="Century Gothic" w:eastAsia="Times New Roman" w:hAnsi="Century Gothic"/>
                <w:color w:val="000000"/>
              </w:rPr>
            </w:pPr>
            <w:r>
              <w:rPr>
                <w:rFonts w:ascii="Century Gothic" w:eastAsia="Times New Roman" w:hAnsi="Century Gothic"/>
                <w:color w:val="000000"/>
              </w:rPr>
              <w:t>5</w:t>
            </w:r>
            <w:r w:rsidR="00E10001" w:rsidRPr="0035399F">
              <w:rPr>
                <w:rFonts w:ascii="Century Gothic" w:eastAsia="Times New Roman" w:hAnsi="Century Gothic"/>
                <w:color w:val="000000"/>
              </w:rPr>
              <w:t>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28624D2B" w14:textId="112FA496" w:rsidR="00E10001" w:rsidRPr="0035399F" w:rsidRDefault="00213A1E" w:rsidP="00E10001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/</w:t>
            </w:r>
            <w:r w:rsidR="00DC4BE7">
              <w:rPr>
                <w:rFonts w:ascii="Century Gothic" w:hAnsi="Century Gothic"/>
                <w:b/>
                <w:color w:val="000000"/>
              </w:rPr>
              <w:t>13</w:t>
            </w:r>
            <w:r w:rsidR="009250C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766">
              <w:rPr>
                <w:rFonts w:ascii="Century Gothic" w:hAnsi="Century Gothic"/>
                <w:b/>
                <w:color w:val="000000"/>
              </w:rPr>
              <w:t>2</w:t>
            </w:r>
            <w:r w:rsidR="00F8486B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4DDE4BAE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06DD507A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2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3651323" w14:textId="7D188122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/</w:t>
            </w:r>
            <w:r w:rsidR="00DC4BE7">
              <w:rPr>
                <w:rFonts w:ascii="Century Gothic" w:hAnsi="Century Gothic"/>
                <w:color w:val="000000"/>
              </w:rPr>
              <w:t>2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 w:rsidR="00FA6CB6">
              <w:rPr>
                <w:rFonts w:ascii="Century Gothic" w:hAnsi="Century Gothic"/>
                <w:color w:val="000000"/>
              </w:rPr>
              <w:t>2</w:t>
            </w:r>
            <w:r w:rsidR="00DC4BE7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79C161C" w14:textId="6CB8D1B2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/</w:t>
            </w:r>
            <w:r w:rsidR="00223DEB">
              <w:rPr>
                <w:rFonts w:ascii="Century Gothic" w:hAnsi="Century Gothic"/>
                <w:color w:val="000000"/>
              </w:rPr>
              <w:t>1</w:t>
            </w:r>
            <w:r w:rsidR="00DC4BE7">
              <w:rPr>
                <w:rFonts w:ascii="Century Gothic" w:hAnsi="Century Gothic"/>
                <w:color w:val="000000"/>
              </w:rPr>
              <w:t>5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DC4BE7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0A08F556" w14:textId="32D351C8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/</w:t>
            </w:r>
            <w:r w:rsidR="00223DEB">
              <w:rPr>
                <w:rFonts w:ascii="Century Gothic" w:hAnsi="Century Gothic"/>
                <w:b/>
                <w:color w:val="000000"/>
              </w:rPr>
              <w:t>1</w:t>
            </w:r>
            <w:r w:rsidR="00BB75E0">
              <w:rPr>
                <w:rFonts w:ascii="Century Gothic" w:hAnsi="Century Gothic"/>
                <w:b/>
                <w:color w:val="000000"/>
              </w:rPr>
              <w:t>7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F8486B">
              <w:rPr>
                <w:rFonts w:ascii="Century Gothic" w:hAnsi="Century Gothic"/>
                <w:b/>
                <w:color w:val="000000"/>
              </w:rPr>
              <w:t>3</w:t>
            </w:r>
            <w:r w:rsidR="00BB75E0">
              <w:rPr>
                <w:rFonts w:ascii="Century Gothic" w:hAnsi="Century Gothic"/>
                <w:b/>
                <w:color w:val="000000"/>
              </w:rPr>
              <w:t>*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14B88A75" w14:textId="6A3190F2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6A47669" w14:textId="1FED1E8D" w:rsidR="00A800A3" w:rsidRPr="00C5053B" w:rsidRDefault="00A800A3" w:rsidP="00A800A3">
            <w:pPr>
              <w:jc w:val="right"/>
              <w:rPr>
                <w:rFonts w:ascii="Century Gothic" w:hAnsi="Century Gothic"/>
                <w:b/>
                <w:bCs/>
                <w:color w:val="000000"/>
              </w:rPr>
            </w:pPr>
            <w:r w:rsidRPr="00C5053B">
              <w:rPr>
                <w:rFonts w:ascii="Century Gothic" w:hAnsi="Century Gothic"/>
                <w:b/>
                <w:bCs/>
                <w:color w:val="000000"/>
              </w:rPr>
              <w:t>1/</w:t>
            </w:r>
            <w:r w:rsidR="00223DEB" w:rsidRPr="00C5053B">
              <w:rPr>
                <w:rFonts w:ascii="Century Gothic" w:hAnsi="Century Gothic"/>
                <w:b/>
                <w:bCs/>
                <w:color w:val="000000"/>
              </w:rPr>
              <w:t>1</w:t>
            </w:r>
            <w:r w:rsidR="00E679E5" w:rsidRPr="00C5053B">
              <w:rPr>
                <w:rFonts w:ascii="Century Gothic" w:hAnsi="Century Gothic"/>
                <w:b/>
                <w:bCs/>
                <w:color w:val="000000"/>
              </w:rPr>
              <w:t>7</w:t>
            </w:r>
            <w:r w:rsidRPr="00C5053B">
              <w:rPr>
                <w:rFonts w:ascii="Century Gothic" w:hAnsi="Century Gothic"/>
                <w:b/>
                <w:bCs/>
                <w:color w:val="000000"/>
              </w:rPr>
              <w:t>/202</w:t>
            </w:r>
            <w:r w:rsidR="00F8486B" w:rsidRPr="00C5053B">
              <w:rPr>
                <w:rFonts w:ascii="Century Gothic" w:hAnsi="Century Gothic"/>
                <w:b/>
                <w:bCs/>
                <w:color w:val="000000"/>
              </w:rPr>
              <w:t>3</w:t>
            </w:r>
            <w:r w:rsidR="00BB75E0" w:rsidRPr="00C5053B">
              <w:rPr>
                <w:rFonts w:ascii="Century Gothic" w:hAnsi="Century Gothic"/>
                <w:b/>
                <w:bCs/>
                <w:color w:val="000000"/>
              </w:rPr>
              <w:t>*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6E5F4DB1" w14:textId="43D0331D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59347E4E" w14:textId="35C15D2A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/</w:t>
            </w:r>
            <w:r w:rsidR="007B692F">
              <w:rPr>
                <w:rFonts w:ascii="Century Gothic" w:hAnsi="Century Gothic"/>
                <w:b/>
                <w:color w:val="000000"/>
              </w:rPr>
              <w:t>2</w:t>
            </w:r>
            <w:r w:rsidR="00F8486B">
              <w:rPr>
                <w:rFonts w:ascii="Century Gothic" w:hAnsi="Century Gothic"/>
                <w:b/>
                <w:color w:val="000000"/>
              </w:rPr>
              <w:t>7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F8486B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6E5E6DC5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640A27C7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4A4E7C3" w14:textId="3043A75E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/</w:t>
            </w:r>
            <w:r w:rsidR="007B692F">
              <w:rPr>
                <w:rFonts w:ascii="Century Gothic" w:hAnsi="Century Gothic"/>
                <w:color w:val="000000"/>
              </w:rPr>
              <w:t>1</w:t>
            </w:r>
            <w:r w:rsidR="00F8486B">
              <w:rPr>
                <w:rFonts w:ascii="Century Gothic" w:hAnsi="Century Gothic"/>
                <w:color w:val="000000"/>
              </w:rPr>
              <w:t>6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F8486B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55C284F" w14:textId="05F12561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/</w:t>
            </w:r>
            <w:r w:rsidR="00B007A8">
              <w:rPr>
                <w:rFonts w:ascii="Century Gothic" w:hAnsi="Century Gothic"/>
                <w:color w:val="000000"/>
              </w:rPr>
              <w:t>29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B007A8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6B83644B" w14:textId="1AE765EE" w:rsidR="00A800A3" w:rsidRPr="0035399F" w:rsidRDefault="00C132A6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1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>
              <w:rPr>
                <w:rFonts w:ascii="Century Gothic" w:hAnsi="Century Gothic"/>
                <w:b/>
                <w:color w:val="000000"/>
              </w:rPr>
              <w:t>3</w:t>
            </w:r>
            <w:r w:rsidR="00B007A8">
              <w:rPr>
                <w:rFonts w:ascii="Century Gothic" w:hAnsi="Century Gothic"/>
                <w:b/>
                <w:color w:val="000000"/>
              </w:rPr>
              <w:t>0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B007A8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2AAB8C5B" w14:textId="32606A8F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2344352" w14:textId="52C61B6A" w:rsidR="00A800A3" w:rsidRPr="0035399F" w:rsidRDefault="00034194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1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>
              <w:rPr>
                <w:rFonts w:ascii="Century Gothic" w:hAnsi="Century Gothic"/>
                <w:color w:val="000000"/>
              </w:rPr>
              <w:t>3</w:t>
            </w:r>
            <w:r w:rsidR="00B007A8">
              <w:rPr>
                <w:rFonts w:ascii="Century Gothic" w:hAnsi="Century Gothic"/>
                <w:color w:val="000000"/>
              </w:rPr>
              <w:t>0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B007A8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7A076678" w14:textId="7E66EF3C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08F306F4" w14:textId="1B7C00C8" w:rsidR="00A800A3" w:rsidRPr="0035399F" w:rsidRDefault="00C15C77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>
              <w:rPr>
                <w:rFonts w:ascii="Century Gothic" w:hAnsi="Century Gothic"/>
                <w:b/>
                <w:color w:val="000000"/>
              </w:rPr>
              <w:t>1</w:t>
            </w:r>
            <w:r w:rsidR="0014742E">
              <w:rPr>
                <w:rFonts w:ascii="Century Gothic" w:hAnsi="Century Gothic"/>
                <w:b/>
                <w:color w:val="000000"/>
              </w:rPr>
              <w:t>0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14742E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4968E6EF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37A60212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4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6AA4EC4" w14:textId="45E3F32B" w:rsidR="00A800A3" w:rsidRPr="0035399F" w:rsidRDefault="00A50FD4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1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>
              <w:rPr>
                <w:rFonts w:ascii="Century Gothic" w:hAnsi="Century Gothic"/>
                <w:color w:val="000000"/>
              </w:rPr>
              <w:t>3</w:t>
            </w:r>
            <w:r w:rsidR="0014742E">
              <w:rPr>
                <w:rFonts w:ascii="Century Gothic" w:hAnsi="Century Gothic"/>
                <w:color w:val="000000"/>
              </w:rPr>
              <w:t>0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14742E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E9CBA6C" w14:textId="1F2994DE" w:rsidR="00A800A3" w:rsidRPr="0035399F" w:rsidRDefault="006B4B21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2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037525">
              <w:rPr>
                <w:rFonts w:ascii="Century Gothic" w:hAnsi="Century Gothic"/>
                <w:color w:val="000000"/>
              </w:rPr>
              <w:t>1</w:t>
            </w:r>
            <w:r w:rsidR="0014742E">
              <w:rPr>
                <w:rFonts w:ascii="Century Gothic" w:hAnsi="Century Gothic"/>
                <w:color w:val="000000"/>
              </w:rPr>
              <w:t>2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14742E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5DA8BFF0" w14:textId="0647793E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2/</w:t>
            </w:r>
            <w:r w:rsidR="007B1C2C">
              <w:rPr>
                <w:rFonts w:ascii="Century Gothic" w:hAnsi="Century Gothic"/>
                <w:b/>
                <w:color w:val="000000"/>
              </w:rPr>
              <w:t>1</w:t>
            </w:r>
            <w:r w:rsidR="0014742E">
              <w:rPr>
                <w:rFonts w:ascii="Century Gothic" w:hAnsi="Century Gothic"/>
                <w:b/>
                <w:color w:val="000000"/>
              </w:rPr>
              <w:t>3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14742E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2DD83A06" w14:textId="5ACE4DB7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5B36B7DE" w14:textId="0D9EBC85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2/</w:t>
            </w:r>
            <w:r w:rsidR="007B1C2C">
              <w:rPr>
                <w:rFonts w:ascii="Century Gothic" w:hAnsi="Century Gothic"/>
                <w:color w:val="000000"/>
              </w:rPr>
              <w:t>1</w:t>
            </w:r>
            <w:r w:rsidR="0014742E">
              <w:rPr>
                <w:rFonts w:ascii="Century Gothic" w:hAnsi="Century Gothic"/>
                <w:color w:val="000000"/>
              </w:rPr>
              <w:t>3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14742E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5D38A89F" w14:textId="425F11A1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61A9C7F5" w14:textId="3A2BA81A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2/</w:t>
            </w:r>
            <w:r w:rsidR="002958CF">
              <w:rPr>
                <w:rFonts w:ascii="Century Gothic" w:hAnsi="Century Gothic"/>
                <w:b/>
                <w:color w:val="000000"/>
              </w:rPr>
              <w:t>2</w:t>
            </w:r>
            <w:r w:rsidR="00044D44">
              <w:rPr>
                <w:rFonts w:ascii="Century Gothic" w:hAnsi="Century Gothic"/>
                <w:b/>
                <w:color w:val="000000"/>
              </w:rPr>
              <w:t>4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044D44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5361CEA8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58702C00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5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6254D949" w14:textId="1A45B024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2/</w:t>
            </w:r>
            <w:r w:rsidR="002958CF">
              <w:rPr>
                <w:rFonts w:ascii="Century Gothic" w:hAnsi="Century Gothic"/>
                <w:color w:val="000000"/>
              </w:rPr>
              <w:t>1</w:t>
            </w:r>
            <w:r w:rsidR="00044D44">
              <w:rPr>
                <w:rFonts w:ascii="Century Gothic" w:hAnsi="Century Gothic"/>
                <w:color w:val="000000"/>
              </w:rPr>
              <w:t>3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044D44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6C20A4D3" w14:textId="2084D210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2/</w:t>
            </w:r>
            <w:r w:rsidR="000326F6">
              <w:rPr>
                <w:rFonts w:ascii="Century Gothic" w:hAnsi="Century Gothic"/>
                <w:color w:val="000000"/>
              </w:rPr>
              <w:t>2</w:t>
            </w:r>
            <w:r w:rsidR="00044D44">
              <w:rPr>
                <w:rFonts w:ascii="Century Gothic" w:hAnsi="Century Gothic"/>
                <w:color w:val="000000"/>
              </w:rPr>
              <w:t>6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044D44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3B6034A7" w14:textId="697F56E2" w:rsidR="00A800A3" w:rsidRPr="0035399F" w:rsidRDefault="008D528C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2/2</w:t>
            </w:r>
            <w:r w:rsidR="00044D44">
              <w:rPr>
                <w:rFonts w:ascii="Century Gothic" w:hAnsi="Century Gothic"/>
                <w:b/>
                <w:color w:val="000000"/>
              </w:rPr>
              <w:t>7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044D44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74D0CA33" w14:textId="0250AEB0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8E9F713" w14:textId="7B6929D7" w:rsidR="00A800A3" w:rsidRPr="0035399F" w:rsidRDefault="00FA7675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2/2</w:t>
            </w:r>
            <w:r w:rsidR="00044D44">
              <w:rPr>
                <w:rFonts w:ascii="Century Gothic" w:hAnsi="Century Gothic"/>
                <w:color w:val="000000"/>
              </w:rPr>
              <w:t>7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044D44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12B840CA" w14:textId="6EFDFCE2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419A314B" w14:textId="093B08FA" w:rsidR="00A800A3" w:rsidRPr="0035399F" w:rsidRDefault="000766B4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3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D12F0B">
              <w:rPr>
                <w:rFonts w:ascii="Century Gothic" w:hAnsi="Century Gothic"/>
                <w:b/>
                <w:color w:val="000000"/>
              </w:rPr>
              <w:t>1</w:t>
            </w:r>
            <w:r w:rsidR="00E05CEB">
              <w:rPr>
                <w:rFonts w:ascii="Century Gothic" w:hAnsi="Century Gothic"/>
                <w:b/>
                <w:color w:val="000000"/>
              </w:rPr>
              <w:t>0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E05CEB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4907D943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6A41D6A6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6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AD4936A" w14:textId="4B395F95" w:rsidR="00A800A3" w:rsidRPr="0035399F" w:rsidRDefault="00B2396B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2/2</w:t>
            </w:r>
            <w:r w:rsidR="00E05CEB">
              <w:rPr>
                <w:rFonts w:ascii="Century Gothic" w:hAnsi="Century Gothic"/>
                <w:color w:val="000000"/>
              </w:rPr>
              <w:t>7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E05CEB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4828460A" w14:textId="6DBA036E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3/</w:t>
            </w:r>
            <w:r>
              <w:rPr>
                <w:rFonts w:ascii="Century Gothic" w:hAnsi="Century Gothic"/>
                <w:color w:val="000000"/>
              </w:rPr>
              <w:t>1</w:t>
            </w:r>
            <w:r w:rsidR="00E05CEB">
              <w:rPr>
                <w:rFonts w:ascii="Century Gothic" w:hAnsi="Century Gothic"/>
                <w:color w:val="000000"/>
              </w:rPr>
              <w:t>2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E05CEB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4C13C347" w14:textId="163175E0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3/</w:t>
            </w:r>
            <w:r w:rsidR="00760255">
              <w:rPr>
                <w:rFonts w:ascii="Century Gothic" w:hAnsi="Century Gothic"/>
                <w:b/>
                <w:color w:val="000000"/>
              </w:rPr>
              <w:t>1</w:t>
            </w:r>
            <w:r w:rsidR="00E05CEB">
              <w:rPr>
                <w:rFonts w:ascii="Century Gothic" w:hAnsi="Century Gothic"/>
                <w:b/>
                <w:color w:val="000000"/>
              </w:rPr>
              <w:t>3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E05CEB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2D3745DF" w14:textId="7842C0F0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3C805600" w14:textId="692F9C3A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3/</w:t>
            </w:r>
            <w:r w:rsidR="00C930E1">
              <w:rPr>
                <w:rFonts w:ascii="Century Gothic" w:hAnsi="Century Gothic"/>
                <w:color w:val="000000"/>
              </w:rPr>
              <w:t>1</w:t>
            </w:r>
            <w:r w:rsidR="00E05CEB">
              <w:rPr>
                <w:rFonts w:ascii="Century Gothic" w:hAnsi="Century Gothic"/>
                <w:color w:val="000000"/>
              </w:rPr>
              <w:t>3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E05CEB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22701D9C" w14:textId="1CCC2130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422CBAD2" w14:textId="656C28E1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3/</w:t>
            </w:r>
            <w:r w:rsidR="002118F2">
              <w:rPr>
                <w:rFonts w:ascii="Century Gothic" w:hAnsi="Century Gothic"/>
                <w:b/>
                <w:color w:val="000000"/>
              </w:rPr>
              <w:t>2</w:t>
            </w:r>
            <w:r w:rsidR="00E05CEB">
              <w:rPr>
                <w:rFonts w:ascii="Century Gothic" w:hAnsi="Century Gothic"/>
                <w:b/>
                <w:color w:val="000000"/>
              </w:rPr>
              <w:t>4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E05CEB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76187FDA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4D26CA69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7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64300DA3" w14:textId="2D9F399C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3/</w:t>
            </w:r>
            <w:r w:rsidR="002118F2">
              <w:rPr>
                <w:rFonts w:ascii="Century Gothic" w:hAnsi="Century Gothic"/>
                <w:color w:val="000000"/>
              </w:rPr>
              <w:t>1</w:t>
            </w:r>
            <w:r w:rsidR="00E05CEB">
              <w:rPr>
                <w:rFonts w:ascii="Century Gothic" w:hAnsi="Century Gothic"/>
                <w:color w:val="000000"/>
              </w:rPr>
              <w:t>3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E05CEB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22880AD8" w14:textId="40936A88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3/</w:t>
            </w:r>
            <w:r w:rsidR="00BA5827">
              <w:rPr>
                <w:rFonts w:ascii="Century Gothic" w:hAnsi="Century Gothic"/>
                <w:color w:val="000000"/>
              </w:rPr>
              <w:t>2</w:t>
            </w:r>
            <w:r w:rsidR="00E05CEB">
              <w:rPr>
                <w:rFonts w:ascii="Century Gothic" w:hAnsi="Century Gothic"/>
                <w:color w:val="000000"/>
              </w:rPr>
              <w:t>6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5B05F2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5814D822" w14:textId="2F7B91E3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3/</w:t>
            </w:r>
            <w:r w:rsidR="00164A11">
              <w:rPr>
                <w:rFonts w:ascii="Century Gothic" w:hAnsi="Century Gothic"/>
                <w:b/>
                <w:color w:val="000000"/>
              </w:rPr>
              <w:t>2</w:t>
            </w:r>
            <w:r w:rsidR="005B05F2">
              <w:rPr>
                <w:rFonts w:ascii="Century Gothic" w:hAnsi="Century Gothic"/>
                <w:b/>
                <w:color w:val="000000"/>
              </w:rPr>
              <w:t>7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5B05F2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32B47E1F" w14:textId="34EC06BF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51574912" w14:textId="6D814BCA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3/</w:t>
            </w:r>
            <w:r w:rsidR="00164A11">
              <w:rPr>
                <w:rFonts w:ascii="Century Gothic" w:hAnsi="Century Gothic"/>
                <w:color w:val="000000"/>
              </w:rPr>
              <w:t>2</w:t>
            </w:r>
            <w:r w:rsidR="005B05F2">
              <w:rPr>
                <w:rFonts w:ascii="Century Gothic" w:hAnsi="Century Gothic"/>
                <w:color w:val="000000"/>
              </w:rPr>
              <w:t>7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5B05F2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1C9B2144" w14:textId="54354791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0657EC7F" w14:textId="46F5075D" w:rsidR="00A800A3" w:rsidRPr="0035399F" w:rsidRDefault="00164A11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4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CB4C4A">
              <w:rPr>
                <w:rFonts w:ascii="Century Gothic" w:hAnsi="Century Gothic"/>
                <w:b/>
                <w:color w:val="000000"/>
              </w:rPr>
              <w:t>6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8D0594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044D3A87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24EDC57C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8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50BDE01E" w14:textId="0418C3FB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3/</w:t>
            </w:r>
            <w:r w:rsidR="00BF6872">
              <w:rPr>
                <w:rFonts w:ascii="Century Gothic" w:hAnsi="Century Gothic"/>
                <w:color w:val="000000"/>
              </w:rPr>
              <w:t>27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BF6872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F4BAFF9" w14:textId="1AE7F83C" w:rsidR="00A800A3" w:rsidRPr="0035399F" w:rsidRDefault="00A52775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4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BF6872">
              <w:rPr>
                <w:rFonts w:ascii="Century Gothic" w:hAnsi="Century Gothic"/>
                <w:color w:val="000000"/>
              </w:rPr>
              <w:t>9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BF6872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35AAAB77" w14:textId="57105C6A" w:rsidR="00A800A3" w:rsidRPr="0035399F" w:rsidRDefault="00A52775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4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8D0594">
              <w:rPr>
                <w:rFonts w:ascii="Century Gothic" w:hAnsi="Century Gothic"/>
                <w:b/>
                <w:color w:val="000000"/>
              </w:rPr>
              <w:t>10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8D0594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6F80BD0F" w14:textId="6A36FE17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38E1D792" w14:textId="7A286005" w:rsidR="00A800A3" w:rsidRPr="0035399F" w:rsidRDefault="00A52775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4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8D0594">
              <w:rPr>
                <w:rFonts w:ascii="Century Gothic" w:hAnsi="Century Gothic"/>
                <w:color w:val="000000"/>
              </w:rPr>
              <w:t>10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8D0594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4B17BDE7" w14:textId="080458CE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68DD13CB" w14:textId="3C21AE18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4/</w:t>
            </w:r>
            <w:r w:rsidR="00DF0C82">
              <w:rPr>
                <w:rFonts w:ascii="Century Gothic" w:hAnsi="Century Gothic"/>
                <w:b/>
                <w:color w:val="000000"/>
              </w:rPr>
              <w:t>2</w:t>
            </w:r>
            <w:r w:rsidR="008D0594">
              <w:rPr>
                <w:rFonts w:ascii="Century Gothic" w:hAnsi="Century Gothic"/>
                <w:b/>
                <w:color w:val="000000"/>
              </w:rPr>
              <w:t>1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8D0594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6257C200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21CAF01D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9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16A3C51" w14:textId="5F5F8B34" w:rsidR="00A800A3" w:rsidRPr="0035399F" w:rsidRDefault="00DF0C82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4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>
              <w:rPr>
                <w:rFonts w:ascii="Century Gothic" w:hAnsi="Century Gothic"/>
                <w:color w:val="000000"/>
              </w:rPr>
              <w:t>1</w:t>
            </w:r>
            <w:r w:rsidR="008D0594">
              <w:rPr>
                <w:rFonts w:ascii="Century Gothic" w:hAnsi="Century Gothic"/>
                <w:color w:val="000000"/>
              </w:rPr>
              <w:t>0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8D0594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6398903E" w14:textId="59A6B63B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4/</w:t>
            </w:r>
            <w:r w:rsidR="00170977">
              <w:rPr>
                <w:rFonts w:ascii="Century Gothic" w:hAnsi="Century Gothic"/>
                <w:color w:val="000000"/>
              </w:rPr>
              <w:t>2</w:t>
            </w:r>
            <w:r w:rsidR="008D0594">
              <w:rPr>
                <w:rFonts w:ascii="Century Gothic" w:hAnsi="Century Gothic"/>
                <w:color w:val="000000"/>
              </w:rPr>
              <w:t>3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E50441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6EE289CA" w14:textId="18C6EDCC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4/</w:t>
            </w:r>
            <w:r w:rsidR="008D528C">
              <w:rPr>
                <w:rFonts w:ascii="Century Gothic" w:hAnsi="Century Gothic"/>
                <w:b/>
                <w:color w:val="000000"/>
              </w:rPr>
              <w:t>2</w:t>
            </w:r>
            <w:r w:rsidR="00E50441">
              <w:rPr>
                <w:rFonts w:ascii="Century Gothic" w:hAnsi="Century Gothic"/>
                <w:b/>
                <w:color w:val="000000"/>
              </w:rPr>
              <w:t>4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E50441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03CD0BF0" w14:textId="61ACB844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6C4FABE9" w14:textId="3EA27932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4/</w:t>
            </w:r>
            <w:r w:rsidR="00644F29">
              <w:rPr>
                <w:rFonts w:ascii="Century Gothic" w:hAnsi="Century Gothic"/>
                <w:color w:val="000000"/>
              </w:rPr>
              <w:t>2</w:t>
            </w:r>
            <w:r w:rsidR="00E50441">
              <w:rPr>
                <w:rFonts w:ascii="Century Gothic" w:hAnsi="Century Gothic"/>
                <w:color w:val="000000"/>
              </w:rPr>
              <w:t>4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E50441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4782EC8D" w14:textId="1B500159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04B9AE13" w14:textId="5074A2D0" w:rsidR="00A800A3" w:rsidRPr="0035399F" w:rsidRDefault="00644F29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5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E50441">
              <w:rPr>
                <w:rFonts w:ascii="Century Gothic" w:hAnsi="Century Gothic"/>
                <w:b/>
                <w:color w:val="000000"/>
              </w:rPr>
              <w:t>5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E50441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4B8BC5A7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5BBA758E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0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B3CB695" w14:textId="73312050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4/</w:t>
            </w:r>
            <w:r w:rsidR="00FB408C">
              <w:rPr>
                <w:rFonts w:ascii="Century Gothic" w:hAnsi="Century Gothic"/>
                <w:color w:val="000000"/>
              </w:rPr>
              <w:t>2</w:t>
            </w:r>
            <w:r w:rsidR="00F760E9">
              <w:rPr>
                <w:rFonts w:ascii="Century Gothic" w:hAnsi="Century Gothic"/>
                <w:color w:val="000000"/>
              </w:rPr>
              <w:t>4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F760E9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3353E7C" w14:textId="2CB3CE5B" w:rsidR="00A800A3" w:rsidRPr="0035399F" w:rsidRDefault="00FB408C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5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F760E9">
              <w:rPr>
                <w:rFonts w:ascii="Century Gothic" w:hAnsi="Century Gothic"/>
                <w:color w:val="000000"/>
              </w:rPr>
              <w:t>7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F760E9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2CAAD20C" w14:textId="13FFC6C2" w:rsidR="00A800A3" w:rsidRPr="0035399F" w:rsidRDefault="00923D44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5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F760E9">
              <w:rPr>
                <w:rFonts w:ascii="Century Gothic" w:hAnsi="Century Gothic"/>
                <w:b/>
                <w:color w:val="000000"/>
              </w:rPr>
              <w:t>8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F760E9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3048D647" w14:textId="5D75FD61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55129F2" w14:textId="7AADA527" w:rsidR="00A800A3" w:rsidRPr="0035399F" w:rsidRDefault="00923D44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5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F760E9">
              <w:rPr>
                <w:rFonts w:ascii="Century Gothic" w:hAnsi="Century Gothic"/>
                <w:color w:val="000000"/>
              </w:rPr>
              <w:t>8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F760E9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45C3260B" w14:textId="13B2B74B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6A975B05" w14:textId="0CA50BB8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5/</w:t>
            </w:r>
            <w:r w:rsidR="00BF5320">
              <w:rPr>
                <w:rFonts w:ascii="Century Gothic" w:hAnsi="Century Gothic"/>
                <w:b/>
                <w:color w:val="000000"/>
              </w:rPr>
              <w:t>19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BF5320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57F18AB1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4C2A74A7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1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3CA1478" w14:textId="3684050B" w:rsidR="00A800A3" w:rsidRPr="0035399F" w:rsidRDefault="005958EF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5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BF5320">
              <w:rPr>
                <w:rFonts w:ascii="Century Gothic" w:hAnsi="Century Gothic"/>
                <w:color w:val="000000"/>
              </w:rPr>
              <w:t>8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BF5320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4A80055A" w14:textId="102A4B60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5/</w:t>
            </w:r>
            <w:r w:rsidR="00724137">
              <w:rPr>
                <w:rFonts w:ascii="Century Gothic" w:hAnsi="Century Gothic"/>
                <w:color w:val="000000"/>
              </w:rPr>
              <w:t>2</w:t>
            </w:r>
            <w:r w:rsidR="00BF5320">
              <w:rPr>
                <w:rFonts w:ascii="Century Gothic" w:hAnsi="Century Gothic"/>
                <w:color w:val="000000"/>
              </w:rPr>
              <w:t>1</w:t>
            </w:r>
            <w:r w:rsidR="00724137">
              <w:rPr>
                <w:rFonts w:ascii="Century Gothic" w:hAnsi="Century Gothic"/>
                <w:color w:val="000000"/>
              </w:rPr>
              <w:t>/</w:t>
            </w:r>
            <w:r w:rsidRPr="0035399F">
              <w:rPr>
                <w:rFonts w:ascii="Century Gothic" w:hAnsi="Century Gothic"/>
                <w:color w:val="000000"/>
              </w:rPr>
              <w:t>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BF5320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2C5A2BA8" w14:textId="32B80566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5/</w:t>
            </w:r>
            <w:r w:rsidR="00724137">
              <w:rPr>
                <w:rFonts w:ascii="Century Gothic" w:hAnsi="Century Gothic"/>
                <w:b/>
                <w:color w:val="000000"/>
              </w:rPr>
              <w:t>2</w:t>
            </w:r>
            <w:r w:rsidR="00BF5320">
              <w:rPr>
                <w:rFonts w:ascii="Century Gothic" w:hAnsi="Century Gothic"/>
                <w:b/>
                <w:color w:val="000000"/>
              </w:rPr>
              <w:t>2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1D629E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1A499D55" w14:textId="45A886DC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5257C6E" w14:textId="13258AA7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5/</w:t>
            </w:r>
            <w:r w:rsidR="00B94D82">
              <w:rPr>
                <w:rFonts w:ascii="Century Gothic" w:hAnsi="Century Gothic"/>
                <w:color w:val="000000"/>
              </w:rPr>
              <w:t>2</w:t>
            </w:r>
            <w:r w:rsidR="001D629E">
              <w:rPr>
                <w:rFonts w:ascii="Century Gothic" w:hAnsi="Century Gothic"/>
                <w:color w:val="000000"/>
              </w:rPr>
              <w:t>2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1D629E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5A23446D" w14:textId="75FADAEE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1604F9D8" w14:textId="68378F1B" w:rsidR="00A800A3" w:rsidRPr="0035399F" w:rsidRDefault="00B94D82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6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1D629E">
              <w:rPr>
                <w:rFonts w:ascii="Century Gothic" w:hAnsi="Century Gothic"/>
                <w:b/>
                <w:color w:val="000000"/>
              </w:rPr>
              <w:t>2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1D629E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64374A04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68627D1E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2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2566D96B" w14:textId="04849605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5/</w:t>
            </w:r>
            <w:r w:rsidR="00B94D82">
              <w:rPr>
                <w:rFonts w:ascii="Century Gothic" w:hAnsi="Century Gothic"/>
                <w:color w:val="000000"/>
              </w:rPr>
              <w:t>2</w:t>
            </w:r>
            <w:r w:rsidR="001D629E">
              <w:rPr>
                <w:rFonts w:ascii="Century Gothic" w:hAnsi="Century Gothic"/>
                <w:color w:val="000000"/>
              </w:rPr>
              <w:t>2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694F65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5AF9876" w14:textId="12BFB87B" w:rsidR="00A800A3" w:rsidRPr="0035399F" w:rsidRDefault="000B5774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6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694F65">
              <w:rPr>
                <w:rFonts w:ascii="Century Gothic" w:hAnsi="Century Gothic"/>
                <w:color w:val="000000"/>
              </w:rPr>
              <w:t>4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694F65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6C78E8B7" w14:textId="245CEC28" w:rsidR="00A800A3" w:rsidRPr="0035399F" w:rsidRDefault="000B5774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6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694F65">
              <w:rPr>
                <w:rFonts w:ascii="Century Gothic" w:hAnsi="Century Gothic"/>
                <w:b/>
                <w:color w:val="000000"/>
              </w:rPr>
              <w:t>5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694F65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7584AC70" w14:textId="5DBB1185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DD83D8B" w14:textId="376BB764" w:rsidR="00A800A3" w:rsidRPr="0035399F" w:rsidRDefault="000B5774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6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694F65">
              <w:rPr>
                <w:rFonts w:ascii="Century Gothic" w:hAnsi="Century Gothic"/>
                <w:color w:val="000000"/>
              </w:rPr>
              <w:t>5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694F65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6BBDFD3F" w14:textId="2FEE97D2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72A94E8C" w14:textId="56CB22D9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6/</w:t>
            </w:r>
            <w:r w:rsidR="002A5DDA">
              <w:rPr>
                <w:rFonts w:ascii="Century Gothic" w:hAnsi="Century Gothic"/>
                <w:b/>
                <w:color w:val="000000"/>
              </w:rPr>
              <w:t>1</w:t>
            </w:r>
            <w:r w:rsidR="00694F65">
              <w:rPr>
                <w:rFonts w:ascii="Century Gothic" w:hAnsi="Century Gothic"/>
                <w:b/>
                <w:color w:val="000000"/>
              </w:rPr>
              <w:t>6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694F65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3DE68ACD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381F70B7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29340096" w14:textId="1AD36D72" w:rsidR="00A800A3" w:rsidRPr="0035399F" w:rsidRDefault="008661AD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6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72277B">
              <w:rPr>
                <w:rFonts w:ascii="Century Gothic" w:hAnsi="Century Gothic"/>
                <w:color w:val="000000"/>
              </w:rPr>
              <w:t>5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72277B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4B0747BE" w14:textId="2C5A5A15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6/</w:t>
            </w:r>
            <w:r w:rsidR="00170977">
              <w:rPr>
                <w:rFonts w:ascii="Century Gothic" w:hAnsi="Century Gothic"/>
                <w:color w:val="000000"/>
              </w:rPr>
              <w:t>1</w:t>
            </w:r>
            <w:r w:rsidR="0072277B">
              <w:rPr>
                <w:rFonts w:ascii="Century Gothic" w:hAnsi="Century Gothic"/>
                <w:color w:val="000000"/>
              </w:rPr>
              <w:t>8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295E2F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71582846" w14:textId="78E6CB68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6/</w:t>
            </w:r>
            <w:r w:rsidR="00A43336">
              <w:rPr>
                <w:rFonts w:ascii="Century Gothic" w:hAnsi="Century Gothic"/>
                <w:b/>
                <w:color w:val="000000"/>
              </w:rPr>
              <w:t>2</w:t>
            </w:r>
            <w:r w:rsidR="008D528C">
              <w:rPr>
                <w:rFonts w:ascii="Century Gothic" w:hAnsi="Century Gothic"/>
                <w:b/>
                <w:color w:val="000000"/>
              </w:rPr>
              <w:t>0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295E2F">
              <w:rPr>
                <w:rFonts w:ascii="Century Gothic" w:hAnsi="Century Gothic"/>
                <w:b/>
                <w:color w:val="000000"/>
              </w:rPr>
              <w:t>3</w:t>
            </w:r>
            <w:r w:rsidR="0072277B">
              <w:rPr>
                <w:rFonts w:ascii="Century Gothic" w:hAnsi="Century Gothic"/>
                <w:b/>
                <w:color w:val="000000"/>
              </w:rPr>
              <w:t>*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5E0E06FB" w14:textId="37F03BFF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5B2EA745" w14:textId="77AD65F7" w:rsidR="00A800A3" w:rsidRPr="00C5053B" w:rsidRDefault="00A800A3" w:rsidP="00A800A3">
            <w:pPr>
              <w:jc w:val="right"/>
              <w:rPr>
                <w:rFonts w:ascii="Century Gothic" w:hAnsi="Century Gothic"/>
                <w:b/>
                <w:bCs/>
                <w:color w:val="000000"/>
              </w:rPr>
            </w:pPr>
            <w:r w:rsidRPr="00C5053B">
              <w:rPr>
                <w:rFonts w:ascii="Century Gothic" w:hAnsi="Century Gothic"/>
                <w:b/>
                <w:bCs/>
                <w:color w:val="000000"/>
              </w:rPr>
              <w:t>6/</w:t>
            </w:r>
            <w:r w:rsidR="00A43336" w:rsidRPr="00C5053B">
              <w:rPr>
                <w:rFonts w:ascii="Century Gothic" w:hAnsi="Century Gothic"/>
                <w:b/>
                <w:bCs/>
                <w:color w:val="000000"/>
              </w:rPr>
              <w:t>2</w:t>
            </w:r>
            <w:r w:rsidR="00C930E1" w:rsidRPr="00C5053B">
              <w:rPr>
                <w:rFonts w:ascii="Century Gothic" w:hAnsi="Century Gothic"/>
                <w:b/>
                <w:bCs/>
                <w:color w:val="000000"/>
              </w:rPr>
              <w:t>0</w:t>
            </w:r>
            <w:r w:rsidRPr="00C5053B">
              <w:rPr>
                <w:rFonts w:ascii="Century Gothic" w:hAnsi="Century Gothic"/>
                <w:b/>
                <w:bCs/>
                <w:color w:val="000000"/>
              </w:rPr>
              <w:t>/202</w:t>
            </w:r>
            <w:r w:rsidR="00295E2F">
              <w:rPr>
                <w:rFonts w:ascii="Century Gothic" w:hAnsi="Century Gothic"/>
                <w:b/>
                <w:bCs/>
                <w:color w:val="000000"/>
              </w:rPr>
              <w:t>3</w:t>
            </w:r>
            <w:r w:rsidR="0072277B" w:rsidRPr="00C5053B">
              <w:rPr>
                <w:rFonts w:ascii="Century Gothic" w:hAnsi="Century Gothic"/>
                <w:b/>
                <w:bCs/>
                <w:color w:val="000000"/>
              </w:rPr>
              <w:t>*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27D3E4F9" w14:textId="7B306A4F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0703F54F" w14:textId="13F91C9B" w:rsidR="00A800A3" w:rsidRPr="0035399F" w:rsidRDefault="0072277B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6/30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F40DFF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7C035379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5067AFAA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4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34CAFAC1" w14:textId="68D7AF90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6/</w:t>
            </w:r>
            <w:r w:rsidR="00F40DFF">
              <w:rPr>
                <w:rFonts w:ascii="Century Gothic" w:hAnsi="Century Gothic"/>
                <w:color w:val="000000"/>
              </w:rPr>
              <w:t>19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F40DFF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6A028A77" w14:textId="4507BB05" w:rsidR="00A800A3" w:rsidRPr="0035399F" w:rsidRDefault="00917D32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7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F40DFF">
              <w:rPr>
                <w:rFonts w:ascii="Century Gothic" w:hAnsi="Century Gothic"/>
                <w:color w:val="000000"/>
              </w:rPr>
              <w:t>2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F40DFF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7E86D496" w14:textId="59ED0B93" w:rsidR="00A800A3" w:rsidRPr="0035399F" w:rsidRDefault="00917D32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7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6E5615">
              <w:rPr>
                <w:rFonts w:ascii="Century Gothic" w:hAnsi="Century Gothic"/>
                <w:b/>
                <w:color w:val="000000"/>
              </w:rPr>
              <w:t>3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001BC1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15968B23" w14:textId="59A16660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4B646EF1" w14:textId="4F383BA4" w:rsidR="00A800A3" w:rsidRPr="006E5615" w:rsidRDefault="00917D32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6E5615">
              <w:rPr>
                <w:rFonts w:ascii="Century Gothic" w:hAnsi="Century Gothic"/>
                <w:color w:val="000000"/>
              </w:rPr>
              <w:t>7</w:t>
            </w:r>
            <w:r w:rsidR="00A800A3" w:rsidRPr="006E5615">
              <w:rPr>
                <w:rFonts w:ascii="Century Gothic" w:hAnsi="Century Gothic"/>
                <w:color w:val="000000"/>
              </w:rPr>
              <w:t>/</w:t>
            </w:r>
            <w:r w:rsidR="006E5615">
              <w:rPr>
                <w:rFonts w:ascii="Century Gothic" w:hAnsi="Century Gothic"/>
                <w:color w:val="000000"/>
              </w:rPr>
              <w:t>3</w:t>
            </w:r>
            <w:r w:rsidR="00A800A3" w:rsidRPr="006E5615">
              <w:rPr>
                <w:rFonts w:ascii="Century Gothic" w:hAnsi="Century Gothic"/>
                <w:color w:val="000000"/>
              </w:rPr>
              <w:t>/202</w:t>
            </w:r>
            <w:r w:rsidR="00001BC1" w:rsidRPr="006E5615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6700FA5A" w14:textId="2FBA2D9D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2B9130A1" w14:textId="44608F44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7/</w:t>
            </w:r>
            <w:r w:rsidR="00931089">
              <w:rPr>
                <w:rFonts w:ascii="Century Gothic" w:hAnsi="Century Gothic"/>
                <w:b/>
                <w:color w:val="000000"/>
              </w:rPr>
              <w:t>1</w:t>
            </w:r>
            <w:r w:rsidR="0018013A">
              <w:rPr>
                <w:rFonts w:ascii="Century Gothic" w:hAnsi="Century Gothic"/>
                <w:b/>
                <w:color w:val="000000"/>
              </w:rPr>
              <w:t>4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18013A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59B82F9D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26A631A2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5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50CAE440" w14:textId="0D4E7855" w:rsidR="00A800A3" w:rsidRPr="0035399F" w:rsidRDefault="00931089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7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18013A">
              <w:rPr>
                <w:rFonts w:ascii="Century Gothic" w:hAnsi="Century Gothic"/>
                <w:color w:val="000000"/>
              </w:rPr>
              <w:t>3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18013A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2A34145" w14:textId="170A4466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7/</w:t>
            </w:r>
            <w:r w:rsidR="009A3E40">
              <w:rPr>
                <w:rFonts w:ascii="Century Gothic" w:hAnsi="Century Gothic"/>
                <w:color w:val="000000"/>
              </w:rPr>
              <w:t>1</w:t>
            </w:r>
            <w:r w:rsidR="00055414">
              <w:rPr>
                <w:rFonts w:ascii="Century Gothic" w:hAnsi="Century Gothic"/>
                <w:color w:val="000000"/>
              </w:rPr>
              <w:t>6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055414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1C0BBBA0" w14:textId="33281E55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7/</w:t>
            </w:r>
            <w:r w:rsidR="009A3E40">
              <w:rPr>
                <w:rFonts w:ascii="Century Gothic" w:hAnsi="Century Gothic"/>
                <w:b/>
                <w:color w:val="000000"/>
              </w:rPr>
              <w:t>1</w:t>
            </w:r>
            <w:r w:rsidR="00055414">
              <w:rPr>
                <w:rFonts w:ascii="Century Gothic" w:hAnsi="Century Gothic"/>
                <w:b/>
                <w:color w:val="000000"/>
              </w:rPr>
              <w:t>7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055414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0929AE83" w14:textId="2312C81A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F1892B6" w14:textId="14F8BEA5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7/</w:t>
            </w:r>
            <w:r w:rsidR="00F27184">
              <w:rPr>
                <w:rFonts w:ascii="Century Gothic" w:hAnsi="Century Gothic"/>
                <w:color w:val="000000"/>
              </w:rPr>
              <w:t>1</w:t>
            </w:r>
            <w:r w:rsidR="00055414">
              <w:rPr>
                <w:rFonts w:ascii="Century Gothic" w:hAnsi="Century Gothic"/>
                <w:color w:val="000000"/>
              </w:rPr>
              <w:t>7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055414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0CC10FA9" w14:textId="5DAF70AC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65827B11" w14:textId="3F6DFC65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7/</w:t>
            </w:r>
            <w:r w:rsidR="003D68DE">
              <w:rPr>
                <w:rFonts w:ascii="Century Gothic" w:hAnsi="Century Gothic"/>
                <w:b/>
                <w:color w:val="000000"/>
              </w:rPr>
              <w:t>2</w:t>
            </w:r>
            <w:r w:rsidR="00055414">
              <w:rPr>
                <w:rFonts w:ascii="Century Gothic" w:hAnsi="Century Gothic"/>
                <w:b/>
                <w:color w:val="000000"/>
              </w:rPr>
              <w:t>8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055414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1EB53324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0A077E38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6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5C81D833" w14:textId="3C595543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7/</w:t>
            </w:r>
            <w:r w:rsidR="00CD2049">
              <w:rPr>
                <w:rFonts w:ascii="Century Gothic" w:hAnsi="Century Gothic"/>
                <w:color w:val="000000"/>
              </w:rPr>
              <w:t>1</w:t>
            </w:r>
            <w:r w:rsidR="00055414">
              <w:rPr>
                <w:rFonts w:ascii="Century Gothic" w:hAnsi="Century Gothic"/>
                <w:color w:val="000000"/>
              </w:rPr>
              <w:t>7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055414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C4FFCA8" w14:textId="417D54DF" w:rsidR="00A800A3" w:rsidRPr="0035399F" w:rsidRDefault="00170977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7/3</w:t>
            </w:r>
            <w:r w:rsidR="00055414">
              <w:rPr>
                <w:rFonts w:ascii="Century Gothic" w:hAnsi="Century Gothic"/>
                <w:color w:val="000000"/>
              </w:rPr>
              <w:t>0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055414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239CBAF5" w14:textId="6054AA91" w:rsidR="00A800A3" w:rsidRPr="0035399F" w:rsidRDefault="00F13C81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7/31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4EBD21A5" w14:textId="0639EEE5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48C08C36" w14:textId="29D1B06D" w:rsidR="00A800A3" w:rsidRPr="0035399F" w:rsidRDefault="00F13C81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7/31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1DCFC238" w14:textId="5D49B888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465AA693" w14:textId="2468F62A" w:rsidR="00A800A3" w:rsidRPr="0035399F" w:rsidRDefault="00A74BBB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8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>
              <w:rPr>
                <w:rFonts w:ascii="Century Gothic" w:hAnsi="Century Gothic"/>
                <w:b/>
                <w:color w:val="000000"/>
              </w:rPr>
              <w:t>1</w:t>
            </w:r>
            <w:r w:rsidR="00F13C81">
              <w:rPr>
                <w:rFonts w:ascii="Century Gothic" w:hAnsi="Century Gothic"/>
                <w:b/>
                <w:color w:val="000000"/>
              </w:rPr>
              <w:t>1</w:t>
            </w:r>
            <w:r w:rsidR="00A800A3">
              <w:rPr>
                <w:rFonts w:ascii="Century Gothic" w:hAnsi="Century Gothic"/>
                <w:b/>
                <w:color w:val="000000"/>
              </w:rPr>
              <w:t>/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69579A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46AEE59A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2877A879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7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186ECDF" w14:textId="24CABD17" w:rsidR="00A800A3" w:rsidRPr="0035399F" w:rsidRDefault="0069579A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7/31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039E25C" w14:textId="7609C634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8/</w:t>
            </w:r>
            <w:r w:rsidR="00DC4E75">
              <w:rPr>
                <w:rFonts w:ascii="Century Gothic" w:hAnsi="Century Gothic"/>
                <w:color w:val="000000"/>
              </w:rPr>
              <w:t>1</w:t>
            </w:r>
            <w:r w:rsidR="0069579A">
              <w:rPr>
                <w:rFonts w:ascii="Century Gothic" w:hAnsi="Century Gothic"/>
                <w:color w:val="000000"/>
              </w:rPr>
              <w:t>3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69579A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47AD9181" w14:textId="01FA6EC7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8/</w:t>
            </w:r>
            <w:r w:rsidR="00DC4E75">
              <w:rPr>
                <w:rFonts w:ascii="Century Gothic" w:hAnsi="Century Gothic"/>
                <w:b/>
                <w:color w:val="000000"/>
              </w:rPr>
              <w:t>1</w:t>
            </w:r>
            <w:r w:rsidR="0069579A">
              <w:rPr>
                <w:rFonts w:ascii="Century Gothic" w:hAnsi="Century Gothic"/>
                <w:b/>
                <w:color w:val="000000"/>
              </w:rPr>
              <w:t>4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5C4FAD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68B3D08A" w14:textId="2D7B2106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55541BB8" w14:textId="614DC157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8/</w:t>
            </w:r>
            <w:r w:rsidR="00DC4E75">
              <w:rPr>
                <w:rFonts w:ascii="Century Gothic" w:hAnsi="Century Gothic"/>
                <w:color w:val="000000"/>
              </w:rPr>
              <w:t>1</w:t>
            </w:r>
            <w:r w:rsidR="005C4FAD">
              <w:rPr>
                <w:rFonts w:ascii="Century Gothic" w:hAnsi="Century Gothic"/>
                <w:color w:val="000000"/>
              </w:rPr>
              <w:t>4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5C4FA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16B836AA" w14:textId="5AF16F0C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3415E2E9" w14:textId="67F50EBF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8/</w:t>
            </w:r>
            <w:r w:rsidR="000A651E">
              <w:rPr>
                <w:rFonts w:ascii="Century Gothic" w:hAnsi="Century Gothic"/>
                <w:b/>
                <w:color w:val="000000"/>
              </w:rPr>
              <w:t>2</w:t>
            </w:r>
            <w:r w:rsidR="005C4FAD">
              <w:rPr>
                <w:rFonts w:ascii="Century Gothic" w:hAnsi="Century Gothic"/>
                <w:b/>
                <w:color w:val="000000"/>
              </w:rPr>
              <w:t>5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5C4FAD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5C7F7863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3EAB206F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8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460813D9" w14:textId="18434601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8/</w:t>
            </w:r>
            <w:r w:rsidR="00DE62AD">
              <w:rPr>
                <w:rFonts w:ascii="Century Gothic" w:hAnsi="Century Gothic"/>
                <w:color w:val="000000"/>
              </w:rPr>
              <w:t>1</w:t>
            </w:r>
            <w:r w:rsidR="005C4FAD">
              <w:rPr>
                <w:rFonts w:ascii="Century Gothic" w:hAnsi="Century Gothic"/>
                <w:color w:val="000000"/>
              </w:rPr>
              <w:t>4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5C4FA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3EEE3749" w14:textId="78508F7A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8/</w:t>
            </w:r>
            <w:r w:rsidR="00311655">
              <w:rPr>
                <w:rFonts w:ascii="Century Gothic" w:hAnsi="Century Gothic"/>
                <w:color w:val="000000"/>
              </w:rPr>
              <w:t>2</w:t>
            </w:r>
            <w:r w:rsidR="005C4FAD">
              <w:rPr>
                <w:rFonts w:ascii="Century Gothic" w:hAnsi="Century Gothic"/>
                <w:color w:val="000000"/>
              </w:rPr>
              <w:t>7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5C4FA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53CBC1FC" w14:textId="1C345B7F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8/</w:t>
            </w:r>
            <w:r w:rsidR="00F74BD1">
              <w:rPr>
                <w:rFonts w:ascii="Century Gothic" w:hAnsi="Century Gothic"/>
                <w:b/>
                <w:color w:val="000000"/>
              </w:rPr>
              <w:t>2</w:t>
            </w:r>
            <w:r w:rsidR="005C4FAD">
              <w:rPr>
                <w:rFonts w:ascii="Century Gothic" w:hAnsi="Century Gothic"/>
                <w:b/>
                <w:color w:val="000000"/>
              </w:rPr>
              <w:t>8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5C4FAD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4ADDD1EA" w14:textId="315D6B1E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3ACAD107" w14:textId="60A6D889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8/</w:t>
            </w:r>
            <w:r w:rsidR="00C930E1">
              <w:rPr>
                <w:rFonts w:ascii="Century Gothic" w:hAnsi="Century Gothic"/>
                <w:color w:val="000000"/>
              </w:rPr>
              <w:t>2</w:t>
            </w:r>
            <w:r w:rsidR="005C4FAD">
              <w:rPr>
                <w:rFonts w:ascii="Century Gothic" w:hAnsi="Century Gothic"/>
                <w:color w:val="000000"/>
              </w:rPr>
              <w:t>8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710515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11C1DD47" w14:textId="135FED45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55529734" w14:textId="0261B25F" w:rsidR="00A800A3" w:rsidRPr="0035399F" w:rsidRDefault="003A2670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9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F85A55">
              <w:rPr>
                <w:rFonts w:ascii="Century Gothic" w:hAnsi="Century Gothic"/>
                <w:b/>
                <w:color w:val="000000"/>
              </w:rPr>
              <w:t>8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411A75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3E5B7465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213A4748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19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53CD5C6A" w14:textId="6309AA47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8/</w:t>
            </w:r>
            <w:r w:rsidR="00C40528">
              <w:rPr>
                <w:rFonts w:ascii="Century Gothic" w:hAnsi="Century Gothic"/>
                <w:color w:val="000000"/>
              </w:rPr>
              <w:t>2</w:t>
            </w:r>
            <w:r w:rsidR="00411A75">
              <w:rPr>
                <w:rFonts w:ascii="Century Gothic" w:hAnsi="Century Gothic"/>
                <w:color w:val="000000"/>
              </w:rPr>
              <w:t>8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411A75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85F1E63" w14:textId="7B3EA9E7" w:rsidR="00A800A3" w:rsidRPr="0035399F" w:rsidRDefault="007169D2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9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C75BFA">
              <w:rPr>
                <w:rFonts w:ascii="Century Gothic" w:hAnsi="Century Gothic"/>
                <w:color w:val="000000"/>
              </w:rPr>
              <w:t>1</w:t>
            </w:r>
            <w:r w:rsidR="00411A75">
              <w:rPr>
                <w:rFonts w:ascii="Century Gothic" w:hAnsi="Century Gothic"/>
                <w:color w:val="000000"/>
              </w:rPr>
              <w:t>0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E04A7F">
              <w:rPr>
                <w:rFonts w:ascii="Century Gothic" w:hAnsi="Century Gothic"/>
                <w:color w:val="000000"/>
              </w:rPr>
              <w:t>2</w:t>
            </w:r>
            <w:r w:rsidR="00411A75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441D6134" w14:textId="4F9306FA" w:rsidR="00A800A3" w:rsidRPr="0035399F" w:rsidRDefault="00311655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9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A800A3">
              <w:rPr>
                <w:rFonts w:ascii="Century Gothic" w:hAnsi="Century Gothic"/>
                <w:b/>
                <w:color w:val="000000"/>
              </w:rPr>
              <w:t>1</w:t>
            </w:r>
            <w:r w:rsidR="00411A75">
              <w:rPr>
                <w:rFonts w:ascii="Century Gothic" w:hAnsi="Century Gothic"/>
                <w:b/>
                <w:color w:val="000000"/>
              </w:rPr>
              <w:t>1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411A75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3626EC4C" w14:textId="0F4C0876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E43E260" w14:textId="4AB5C2B6" w:rsidR="00A800A3" w:rsidRPr="0035399F" w:rsidRDefault="00C75BFA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9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C930E1">
              <w:rPr>
                <w:rFonts w:ascii="Century Gothic" w:hAnsi="Century Gothic"/>
                <w:color w:val="000000"/>
              </w:rPr>
              <w:t>1</w:t>
            </w:r>
            <w:r w:rsidR="00411A75">
              <w:rPr>
                <w:rFonts w:ascii="Century Gothic" w:hAnsi="Century Gothic"/>
                <w:color w:val="000000"/>
              </w:rPr>
              <w:t>1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411A75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5D502A48" w14:textId="3D5CAE18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6772E8D7" w14:textId="491DF3EE" w:rsidR="00A800A3" w:rsidRPr="0035399F" w:rsidRDefault="00872856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9/2</w:t>
            </w:r>
            <w:r w:rsidR="00411A75">
              <w:rPr>
                <w:rFonts w:ascii="Century Gothic" w:hAnsi="Century Gothic"/>
                <w:b/>
                <w:color w:val="000000"/>
              </w:rPr>
              <w:t>2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411A75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051BE3AA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558D1CEF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20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219BD94A" w14:textId="0A7B3C09" w:rsidR="00A800A3" w:rsidRPr="0035399F" w:rsidRDefault="00745E7D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9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>
              <w:rPr>
                <w:rFonts w:ascii="Century Gothic" w:hAnsi="Century Gothic"/>
                <w:color w:val="000000"/>
              </w:rPr>
              <w:t>1</w:t>
            </w:r>
            <w:r w:rsidR="003A26FD">
              <w:rPr>
                <w:rFonts w:ascii="Century Gothic" w:hAnsi="Century Gothic"/>
                <w:color w:val="000000"/>
              </w:rPr>
              <w:t>1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3A26F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2EBA4E7" w14:textId="3BFBE4D3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9/</w:t>
            </w:r>
            <w:r w:rsidR="00745E7D">
              <w:rPr>
                <w:rFonts w:ascii="Century Gothic" w:hAnsi="Century Gothic"/>
                <w:color w:val="000000"/>
              </w:rPr>
              <w:t>2</w:t>
            </w:r>
            <w:r w:rsidR="003A26FD">
              <w:rPr>
                <w:rFonts w:ascii="Century Gothic" w:hAnsi="Century Gothic"/>
                <w:color w:val="000000"/>
              </w:rPr>
              <w:t>4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3A26F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55221486" w14:textId="406BE397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9/</w:t>
            </w:r>
            <w:r w:rsidR="002C6145">
              <w:rPr>
                <w:rFonts w:ascii="Century Gothic" w:hAnsi="Century Gothic"/>
                <w:b/>
                <w:color w:val="000000"/>
              </w:rPr>
              <w:t>2</w:t>
            </w:r>
            <w:r w:rsidR="003A26FD">
              <w:rPr>
                <w:rFonts w:ascii="Century Gothic" w:hAnsi="Century Gothic"/>
                <w:b/>
                <w:color w:val="000000"/>
              </w:rPr>
              <w:t>5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3A26FD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177A3405" w14:textId="152459D1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462A6767" w14:textId="0BBC6555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9/</w:t>
            </w:r>
            <w:r w:rsidR="00C930E1">
              <w:rPr>
                <w:rFonts w:ascii="Century Gothic" w:hAnsi="Century Gothic"/>
                <w:color w:val="000000"/>
              </w:rPr>
              <w:t>2</w:t>
            </w:r>
            <w:r w:rsidR="003A26FD">
              <w:rPr>
                <w:rFonts w:ascii="Century Gothic" w:hAnsi="Century Gothic"/>
                <w:color w:val="000000"/>
              </w:rPr>
              <w:t>5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3A26F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63CDAE1C" w14:textId="4C9B8F1F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649D6440" w14:textId="6E22B665" w:rsidR="00A800A3" w:rsidRPr="0035399F" w:rsidRDefault="00872856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10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3A26FD">
              <w:rPr>
                <w:rFonts w:ascii="Century Gothic" w:hAnsi="Century Gothic"/>
                <w:b/>
                <w:color w:val="000000"/>
              </w:rPr>
              <w:t>6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3A26FD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383E1AE0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19F9A044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21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8860A53" w14:textId="594C5A00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9/</w:t>
            </w:r>
            <w:r w:rsidR="009204B9">
              <w:rPr>
                <w:rFonts w:ascii="Century Gothic" w:hAnsi="Century Gothic"/>
                <w:color w:val="000000"/>
              </w:rPr>
              <w:t>2</w:t>
            </w:r>
            <w:r w:rsidR="003A26FD">
              <w:rPr>
                <w:rFonts w:ascii="Century Gothic" w:hAnsi="Century Gothic"/>
                <w:color w:val="000000"/>
              </w:rPr>
              <w:t>5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3A26F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6946DFC7" w14:textId="379AAAE5" w:rsidR="00A800A3" w:rsidRPr="0035399F" w:rsidRDefault="001734C8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10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3A26FD">
              <w:rPr>
                <w:rFonts w:ascii="Century Gothic" w:hAnsi="Century Gothic"/>
                <w:color w:val="000000"/>
              </w:rPr>
              <w:t>8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3A26F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5F03B606" w14:textId="2785215C" w:rsidR="00A800A3" w:rsidRPr="0035399F" w:rsidRDefault="001734C8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10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>
              <w:rPr>
                <w:rFonts w:ascii="Century Gothic" w:hAnsi="Century Gothic"/>
                <w:b/>
                <w:color w:val="000000"/>
              </w:rPr>
              <w:t>1</w:t>
            </w:r>
            <w:r w:rsidR="003A26FD">
              <w:rPr>
                <w:rFonts w:ascii="Century Gothic" w:hAnsi="Century Gothic"/>
                <w:b/>
                <w:color w:val="000000"/>
              </w:rPr>
              <w:t>0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4D7DE1">
              <w:rPr>
                <w:rFonts w:ascii="Century Gothic" w:hAnsi="Century Gothic"/>
                <w:b/>
                <w:color w:val="000000"/>
              </w:rPr>
              <w:t>3</w:t>
            </w:r>
            <w:r w:rsidR="00266BBA">
              <w:rPr>
                <w:rFonts w:ascii="Century Gothic" w:hAnsi="Century Gothic"/>
                <w:b/>
                <w:color w:val="000000"/>
              </w:rPr>
              <w:t>*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2C6AF120" w14:textId="5819FE78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DB13683" w14:textId="3CC57A8B" w:rsidR="00A800A3" w:rsidRPr="00C5053B" w:rsidRDefault="001734C8" w:rsidP="00A800A3">
            <w:pPr>
              <w:jc w:val="right"/>
              <w:rPr>
                <w:rFonts w:ascii="Century Gothic" w:hAnsi="Century Gothic"/>
                <w:b/>
                <w:bCs/>
                <w:color w:val="000000"/>
              </w:rPr>
            </w:pPr>
            <w:r w:rsidRPr="00C5053B">
              <w:rPr>
                <w:rFonts w:ascii="Century Gothic" w:hAnsi="Century Gothic"/>
                <w:b/>
                <w:bCs/>
                <w:color w:val="000000"/>
              </w:rPr>
              <w:t>10</w:t>
            </w:r>
            <w:r w:rsidR="00A800A3" w:rsidRPr="00C5053B">
              <w:rPr>
                <w:rFonts w:ascii="Century Gothic" w:hAnsi="Century Gothic"/>
                <w:b/>
                <w:bCs/>
                <w:color w:val="000000"/>
              </w:rPr>
              <w:t>/</w:t>
            </w:r>
            <w:r w:rsidR="006558F5" w:rsidRPr="00C5053B">
              <w:rPr>
                <w:rFonts w:ascii="Century Gothic" w:hAnsi="Century Gothic"/>
                <w:b/>
                <w:bCs/>
                <w:color w:val="000000"/>
              </w:rPr>
              <w:t>1</w:t>
            </w:r>
            <w:r w:rsidR="004D7DE1" w:rsidRPr="00C5053B">
              <w:rPr>
                <w:rFonts w:ascii="Century Gothic" w:hAnsi="Century Gothic"/>
                <w:b/>
                <w:bCs/>
                <w:color w:val="000000"/>
              </w:rPr>
              <w:t>0</w:t>
            </w:r>
            <w:r w:rsidR="00A800A3" w:rsidRPr="00C5053B">
              <w:rPr>
                <w:rFonts w:ascii="Century Gothic" w:hAnsi="Century Gothic"/>
                <w:b/>
                <w:bCs/>
                <w:color w:val="000000"/>
              </w:rPr>
              <w:t>/202</w:t>
            </w:r>
            <w:r w:rsidR="00295E2F">
              <w:rPr>
                <w:rFonts w:ascii="Century Gothic" w:hAnsi="Century Gothic"/>
                <w:b/>
                <w:bCs/>
                <w:color w:val="000000"/>
              </w:rPr>
              <w:t>3</w:t>
            </w:r>
            <w:r w:rsidR="004D7DE1" w:rsidRPr="00C5053B">
              <w:rPr>
                <w:rFonts w:ascii="Century Gothic" w:hAnsi="Century Gothic"/>
                <w:b/>
                <w:bCs/>
                <w:color w:val="000000"/>
              </w:rPr>
              <w:t>*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328509EB" w14:textId="3A3E12A2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34DA5D67" w14:textId="5212C815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0/</w:t>
            </w:r>
            <w:r w:rsidR="006558F5">
              <w:rPr>
                <w:rFonts w:ascii="Century Gothic" w:hAnsi="Century Gothic"/>
                <w:b/>
                <w:color w:val="000000"/>
              </w:rPr>
              <w:t>2</w:t>
            </w:r>
            <w:r w:rsidR="004D7DE1">
              <w:rPr>
                <w:rFonts w:ascii="Century Gothic" w:hAnsi="Century Gothic"/>
                <w:b/>
                <w:color w:val="000000"/>
              </w:rPr>
              <w:t>0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4D7DE1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475A2972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4199D0C7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22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44EB2E1F" w14:textId="798A53BB" w:rsidR="00A800A3" w:rsidRPr="0035399F" w:rsidRDefault="006558F5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>
              <w:rPr>
                <w:rFonts w:ascii="Century Gothic" w:hAnsi="Century Gothic"/>
                <w:color w:val="000000"/>
              </w:rPr>
              <w:t>10</w:t>
            </w:r>
            <w:r w:rsidR="00A800A3" w:rsidRPr="0035399F">
              <w:rPr>
                <w:rFonts w:ascii="Century Gothic" w:hAnsi="Century Gothic"/>
                <w:color w:val="000000"/>
              </w:rPr>
              <w:t>/</w:t>
            </w:r>
            <w:r w:rsidR="00A668CD">
              <w:rPr>
                <w:rFonts w:ascii="Century Gothic" w:hAnsi="Century Gothic"/>
                <w:color w:val="000000"/>
              </w:rPr>
              <w:t>9</w:t>
            </w:r>
            <w:r w:rsidR="00A800A3" w:rsidRPr="0035399F">
              <w:rPr>
                <w:rFonts w:ascii="Century Gothic" w:hAnsi="Century Gothic"/>
                <w:color w:val="000000"/>
              </w:rPr>
              <w:t>/20</w:t>
            </w:r>
            <w:r w:rsidR="00A800A3">
              <w:rPr>
                <w:rFonts w:ascii="Century Gothic" w:hAnsi="Century Gothic"/>
                <w:color w:val="000000"/>
              </w:rPr>
              <w:t>2</w:t>
            </w:r>
            <w:r w:rsidR="00A668C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D552E36" w14:textId="7B349EA0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0/</w:t>
            </w:r>
            <w:r w:rsidR="00E51967">
              <w:rPr>
                <w:rFonts w:ascii="Century Gothic" w:hAnsi="Century Gothic"/>
                <w:color w:val="000000"/>
              </w:rPr>
              <w:t>2</w:t>
            </w:r>
            <w:r w:rsidR="00A668CD">
              <w:rPr>
                <w:rFonts w:ascii="Century Gothic" w:hAnsi="Century Gothic"/>
                <w:color w:val="000000"/>
              </w:rPr>
              <w:t>2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 w:rsidR="00E51967">
              <w:rPr>
                <w:rFonts w:ascii="Century Gothic" w:hAnsi="Century Gothic"/>
                <w:color w:val="000000"/>
              </w:rPr>
              <w:t>2</w:t>
            </w:r>
            <w:r w:rsidR="00A668C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17DA8405" w14:textId="11601DD1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0/</w:t>
            </w:r>
            <w:r w:rsidR="008B400A">
              <w:rPr>
                <w:rFonts w:ascii="Century Gothic" w:hAnsi="Century Gothic"/>
                <w:b/>
                <w:color w:val="000000"/>
              </w:rPr>
              <w:t>2</w:t>
            </w:r>
            <w:r w:rsidR="00A668CD">
              <w:rPr>
                <w:rFonts w:ascii="Century Gothic" w:hAnsi="Century Gothic"/>
                <w:b/>
                <w:color w:val="000000"/>
              </w:rPr>
              <w:t>3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A668CD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35076259" w14:textId="1ECC4A98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7754C273" w14:textId="3B23B602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0/</w:t>
            </w:r>
            <w:r w:rsidR="008B400A">
              <w:rPr>
                <w:rFonts w:ascii="Century Gothic" w:hAnsi="Century Gothic"/>
                <w:color w:val="000000"/>
              </w:rPr>
              <w:t>2</w:t>
            </w:r>
            <w:r w:rsidR="00A668CD">
              <w:rPr>
                <w:rFonts w:ascii="Century Gothic" w:hAnsi="Century Gothic"/>
                <w:color w:val="000000"/>
              </w:rPr>
              <w:t>3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A668C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09B4B8FB" w14:textId="762ADCD1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75292AC1" w14:textId="6CFCE2FC" w:rsidR="00A800A3" w:rsidRPr="0035399F" w:rsidRDefault="008B400A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>
              <w:rPr>
                <w:rFonts w:ascii="Century Gothic" w:hAnsi="Century Gothic"/>
                <w:b/>
                <w:color w:val="000000"/>
              </w:rPr>
              <w:t>11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CA00EA">
              <w:rPr>
                <w:rFonts w:ascii="Century Gothic" w:hAnsi="Century Gothic"/>
                <w:b/>
                <w:color w:val="000000"/>
              </w:rPr>
              <w:t>3</w:t>
            </w:r>
            <w:r w:rsidR="00A800A3"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A800A3">
              <w:rPr>
                <w:rFonts w:ascii="Century Gothic" w:hAnsi="Century Gothic"/>
                <w:b/>
                <w:color w:val="000000"/>
              </w:rPr>
              <w:t>2</w:t>
            </w:r>
            <w:r w:rsidR="00CA00EA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69CCEAEB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68F4D3A7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2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3689453" w14:textId="1FF483D5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0/</w:t>
            </w:r>
            <w:r w:rsidR="008B400A">
              <w:rPr>
                <w:rFonts w:ascii="Century Gothic" w:hAnsi="Century Gothic"/>
                <w:color w:val="000000"/>
              </w:rPr>
              <w:t>2</w:t>
            </w:r>
            <w:r w:rsidR="00BB0430">
              <w:rPr>
                <w:rFonts w:ascii="Century Gothic" w:hAnsi="Century Gothic"/>
                <w:color w:val="000000"/>
              </w:rPr>
              <w:t>3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0A04C7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2E0EE1C9" w14:textId="7D867173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</w:t>
            </w:r>
            <w:r w:rsidR="00182F0F">
              <w:rPr>
                <w:rFonts w:ascii="Century Gothic" w:hAnsi="Century Gothic"/>
                <w:color w:val="000000"/>
              </w:rPr>
              <w:t>1</w:t>
            </w:r>
            <w:r w:rsidRPr="0035399F">
              <w:rPr>
                <w:rFonts w:ascii="Century Gothic" w:hAnsi="Century Gothic"/>
                <w:color w:val="000000"/>
              </w:rPr>
              <w:t>/</w:t>
            </w:r>
            <w:r w:rsidR="00CA00EA">
              <w:rPr>
                <w:rFonts w:ascii="Century Gothic" w:hAnsi="Century Gothic"/>
                <w:color w:val="000000"/>
              </w:rPr>
              <w:t>5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5F034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0BF8A740" w14:textId="48C9118A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</w:t>
            </w:r>
            <w:r w:rsidR="00182F0F">
              <w:rPr>
                <w:rFonts w:ascii="Century Gothic" w:hAnsi="Century Gothic"/>
                <w:b/>
                <w:color w:val="000000"/>
              </w:rPr>
              <w:t>1</w:t>
            </w:r>
            <w:r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CA00EA">
              <w:rPr>
                <w:rFonts w:ascii="Century Gothic" w:hAnsi="Century Gothic"/>
                <w:b/>
                <w:color w:val="000000"/>
              </w:rPr>
              <w:t>6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 w:rsidR="00E04A7F">
              <w:rPr>
                <w:rFonts w:ascii="Century Gothic" w:hAnsi="Century Gothic"/>
                <w:b/>
                <w:color w:val="000000"/>
              </w:rPr>
              <w:t>2</w:t>
            </w:r>
            <w:r w:rsidR="00CA00EA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5D3503D0" w14:textId="7747EF9E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55E019EE" w14:textId="22C4B34E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</w:t>
            </w:r>
            <w:r w:rsidR="00C6792B">
              <w:rPr>
                <w:rFonts w:ascii="Century Gothic" w:hAnsi="Century Gothic"/>
                <w:color w:val="000000"/>
              </w:rPr>
              <w:t>1</w:t>
            </w:r>
            <w:r w:rsidRPr="0035399F">
              <w:rPr>
                <w:rFonts w:ascii="Century Gothic" w:hAnsi="Century Gothic"/>
                <w:color w:val="000000"/>
              </w:rPr>
              <w:t>/</w:t>
            </w:r>
            <w:r w:rsidR="00CA00EA">
              <w:rPr>
                <w:rFonts w:ascii="Century Gothic" w:hAnsi="Century Gothic"/>
                <w:color w:val="000000"/>
              </w:rPr>
              <w:t>6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CA00EA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114F915C" w14:textId="1AAFF4AD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34883E5B" w14:textId="6EF51BB9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1/</w:t>
            </w:r>
            <w:r w:rsidR="00674EA7">
              <w:rPr>
                <w:rFonts w:ascii="Century Gothic" w:hAnsi="Century Gothic"/>
                <w:b/>
                <w:color w:val="000000"/>
              </w:rPr>
              <w:t>1</w:t>
            </w:r>
            <w:r w:rsidR="00CA00EA">
              <w:rPr>
                <w:rFonts w:ascii="Century Gothic" w:hAnsi="Century Gothic"/>
                <w:b/>
                <w:color w:val="000000"/>
              </w:rPr>
              <w:t>7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0A04C7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3BA87701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755D2C9C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24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2854473" w14:textId="5A516CE0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</w:t>
            </w:r>
            <w:r w:rsidR="00674EA7">
              <w:rPr>
                <w:rFonts w:ascii="Century Gothic" w:hAnsi="Century Gothic"/>
                <w:color w:val="000000"/>
              </w:rPr>
              <w:t>1</w:t>
            </w:r>
            <w:r w:rsidRPr="0035399F">
              <w:rPr>
                <w:rFonts w:ascii="Century Gothic" w:hAnsi="Century Gothic"/>
                <w:color w:val="000000"/>
              </w:rPr>
              <w:t>/</w:t>
            </w:r>
            <w:r w:rsidR="000A04C7">
              <w:rPr>
                <w:rFonts w:ascii="Century Gothic" w:hAnsi="Century Gothic"/>
                <w:color w:val="000000"/>
              </w:rPr>
              <w:t>6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0A04C7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1D9FB949" w14:textId="28807B4D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1/</w:t>
            </w:r>
            <w:r w:rsidR="000A04C7">
              <w:rPr>
                <w:rFonts w:ascii="Century Gothic" w:hAnsi="Century Gothic"/>
                <w:color w:val="000000"/>
              </w:rPr>
              <w:t>19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5F034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1393E044" w14:textId="58BE3A48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1/</w:t>
            </w:r>
            <w:r w:rsidR="00C60C6F">
              <w:rPr>
                <w:rFonts w:ascii="Century Gothic" w:hAnsi="Century Gothic"/>
                <w:b/>
                <w:color w:val="000000"/>
              </w:rPr>
              <w:t>2</w:t>
            </w:r>
            <w:r w:rsidR="005F034D">
              <w:rPr>
                <w:rFonts w:ascii="Century Gothic" w:hAnsi="Century Gothic"/>
                <w:b/>
                <w:color w:val="000000"/>
              </w:rPr>
              <w:t>0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5F034D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2B0F53C4" w14:textId="7E545734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60D4F7D" w14:textId="06B2EEF3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</w:t>
            </w:r>
            <w:r>
              <w:rPr>
                <w:rFonts w:ascii="Century Gothic" w:hAnsi="Century Gothic"/>
                <w:color w:val="000000"/>
              </w:rPr>
              <w:t>1/</w:t>
            </w:r>
            <w:r w:rsidR="00C60C6F">
              <w:rPr>
                <w:rFonts w:ascii="Century Gothic" w:hAnsi="Century Gothic"/>
                <w:color w:val="000000"/>
              </w:rPr>
              <w:t>2</w:t>
            </w:r>
            <w:r w:rsidR="005F034D">
              <w:rPr>
                <w:rFonts w:ascii="Century Gothic" w:hAnsi="Century Gothic"/>
                <w:color w:val="000000"/>
              </w:rPr>
              <w:t>0</w:t>
            </w:r>
            <w:r>
              <w:rPr>
                <w:rFonts w:ascii="Century Gothic" w:hAnsi="Century Gothic"/>
                <w:color w:val="000000"/>
              </w:rPr>
              <w:t>/2</w:t>
            </w:r>
            <w:r w:rsidRPr="0035399F">
              <w:rPr>
                <w:rFonts w:ascii="Century Gothic" w:hAnsi="Century Gothic"/>
                <w:color w:val="000000"/>
              </w:rPr>
              <w:t>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5F034D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47AF1440" w14:textId="1A37A0D2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22A8AAAD" w14:textId="768C7D53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</w:t>
            </w:r>
            <w:r w:rsidR="0037047A">
              <w:rPr>
                <w:rFonts w:ascii="Century Gothic" w:hAnsi="Century Gothic"/>
                <w:b/>
                <w:color w:val="000000"/>
              </w:rPr>
              <w:t>2</w:t>
            </w:r>
            <w:r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0D269A">
              <w:rPr>
                <w:rFonts w:ascii="Century Gothic" w:hAnsi="Century Gothic"/>
                <w:b/>
                <w:color w:val="000000"/>
              </w:rPr>
              <w:t>1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0D269A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6C19B2D2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48EA3821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25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5C7830DD" w14:textId="32BFF8F3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1/</w:t>
            </w:r>
            <w:r w:rsidR="0037047A">
              <w:rPr>
                <w:rFonts w:ascii="Century Gothic" w:hAnsi="Century Gothic"/>
                <w:color w:val="000000"/>
              </w:rPr>
              <w:t>2</w:t>
            </w:r>
            <w:r w:rsidR="000D269A">
              <w:rPr>
                <w:rFonts w:ascii="Century Gothic" w:hAnsi="Century Gothic"/>
                <w:color w:val="000000"/>
              </w:rPr>
              <w:t>0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0D269A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09F77730" w14:textId="5CC5948E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</w:t>
            </w:r>
            <w:r w:rsidR="007F28A9">
              <w:rPr>
                <w:rFonts w:ascii="Century Gothic" w:hAnsi="Century Gothic"/>
                <w:color w:val="000000"/>
              </w:rPr>
              <w:t>2</w:t>
            </w:r>
            <w:r w:rsidRPr="0035399F">
              <w:rPr>
                <w:rFonts w:ascii="Century Gothic" w:hAnsi="Century Gothic"/>
                <w:color w:val="000000"/>
              </w:rPr>
              <w:t>/</w:t>
            </w:r>
            <w:r w:rsidR="000D269A">
              <w:rPr>
                <w:rFonts w:ascii="Century Gothic" w:hAnsi="Century Gothic"/>
                <w:color w:val="000000"/>
              </w:rPr>
              <w:t>3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0D269A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75A42B4D" w14:textId="24B7322E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</w:t>
            </w:r>
            <w:r w:rsidR="007F28A9">
              <w:rPr>
                <w:rFonts w:ascii="Century Gothic" w:hAnsi="Century Gothic"/>
                <w:b/>
                <w:color w:val="000000"/>
              </w:rPr>
              <w:t>2</w:t>
            </w:r>
            <w:r w:rsidRPr="0035399F">
              <w:rPr>
                <w:rFonts w:ascii="Century Gothic" w:hAnsi="Century Gothic"/>
                <w:b/>
                <w:color w:val="000000"/>
              </w:rPr>
              <w:t>/</w:t>
            </w:r>
            <w:r w:rsidR="000D269A">
              <w:rPr>
                <w:rFonts w:ascii="Century Gothic" w:hAnsi="Century Gothic"/>
                <w:b/>
                <w:color w:val="000000"/>
              </w:rPr>
              <w:t>4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0D269A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361E1206" w14:textId="65FF8F5B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3AA63D22" w14:textId="44BA1E0A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</w:t>
            </w:r>
            <w:r w:rsidR="007F28A9">
              <w:rPr>
                <w:rFonts w:ascii="Century Gothic" w:hAnsi="Century Gothic"/>
                <w:color w:val="000000"/>
              </w:rPr>
              <w:t>2</w:t>
            </w:r>
            <w:r w:rsidRPr="0035399F">
              <w:rPr>
                <w:rFonts w:ascii="Century Gothic" w:hAnsi="Century Gothic"/>
                <w:color w:val="000000"/>
              </w:rPr>
              <w:t>/</w:t>
            </w:r>
            <w:r w:rsidR="000D269A">
              <w:rPr>
                <w:rFonts w:ascii="Century Gothic" w:hAnsi="Century Gothic"/>
                <w:color w:val="000000"/>
              </w:rPr>
              <w:t>4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0D269A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168409BC" w14:textId="1016A7DC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6276369B" w14:textId="4B2CE97F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2/</w:t>
            </w:r>
            <w:r w:rsidR="002C2906">
              <w:rPr>
                <w:rFonts w:ascii="Century Gothic" w:hAnsi="Century Gothic"/>
                <w:b/>
                <w:color w:val="000000"/>
              </w:rPr>
              <w:t>1</w:t>
            </w:r>
            <w:r w:rsidR="000D269A">
              <w:rPr>
                <w:rFonts w:ascii="Century Gothic" w:hAnsi="Century Gothic"/>
                <w:b/>
                <w:color w:val="000000"/>
              </w:rPr>
              <w:t>5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0D269A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  <w:tr w:rsidR="00A800A3" w:rsidRPr="0035399F" w14:paraId="005CBE70" w14:textId="77777777" w:rsidTr="00A800A3">
        <w:trPr>
          <w:trHeight w:val="300"/>
        </w:trPr>
        <w:tc>
          <w:tcPr>
            <w:tcW w:w="893" w:type="dxa"/>
            <w:shd w:val="clear" w:color="auto" w:fill="auto"/>
            <w:noWrap/>
            <w:hideMark/>
          </w:tcPr>
          <w:p w14:paraId="30EE0C50" w14:textId="77777777" w:rsidR="00A800A3" w:rsidRPr="0035399F" w:rsidRDefault="00A800A3" w:rsidP="00A800A3">
            <w:pPr>
              <w:jc w:val="center"/>
              <w:rPr>
                <w:rFonts w:ascii="Century Gothic" w:eastAsia="Times New Roman" w:hAnsi="Century Gothic"/>
                <w:b/>
                <w:bCs/>
                <w:color w:val="000000"/>
              </w:rPr>
            </w:pPr>
            <w:r w:rsidRPr="0035399F">
              <w:rPr>
                <w:rFonts w:ascii="Century Gothic" w:eastAsia="Times New Roman" w:hAnsi="Century Gothic"/>
                <w:b/>
                <w:bCs/>
                <w:color w:val="000000"/>
              </w:rPr>
              <w:t>26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375B33CD" w14:textId="7895E07D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</w:t>
            </w:r>
            <w:r w:rsidR="002C2906">
              <w:rPr>
                <w:rFonts w:ascii="Century Gothic" w:hAnsi="Century Gothic"/>
                <w:color w:val="000000"/>
              </w:rPr>
              <w:t>2</w:t>
            </w:r>
            <w:r w:rsidRPr="0035399F">
              <w:rPr>
                <w:rFonts w:ascii="Century Gothic" w:hAnsi="Century Gothic"/>
                <w:color w:val="000000"/>
              </w:rPr>
              <w:t>/</w:t>
            </w:r>
            <w:r w:rsidR="00334072">
              <w:rPr>
                <w:rFonts w:ascii="Century Gothic" w:hAnsi="Century Gothic"/>
                <w:color w:val="000000"/>
              </w:rPr>
              <w:t>4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334072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40DF180A" w14:textId="5DF7C8EB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2/</w:t>
            </w:r>
            <w:r w:rsidR="00D97357">
              <w:rPr>
                <w:rFonts w:ascii="Century Gothic" w:hAnsi="Century Gothic"/>
                <w:color w:val="000000"/>
              </w:rPr>
              <w:t>1</w:t>
            </w:r>
            <w:r w:rsidR="00334072">
              <w:rPr>
                <w:rFonts w:ascii="Century Gothic" w:hAnsi="Century Gothic"/>
                <w:color w:val="000000"/>
              </w:rPr>
              <w:t>7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334072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405" w:type="dxa"/>
            <w:shd w:val="clear" w:color="auto" w:fill="FFCC00"/>
            <w:noWrap/>
            <w:vAlign w:val="bottom"/>
            <w:hideMark/>
          </w:tcPr>
          <w:p w14:paraId="49AA05EF" w14:textId="08314821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2/</w:t>
            </w:r>
            <w:r w:rsidR="00F74BD1">
              <w:rPr>
                <w:rFonts w:ascii="Century Gothic" w:hAnsi="Century Gothic"/>
                <w:b/>
                <w:color w:val="000000"/>
              </w:rPr>
              <w:t>1</w:t>
            </w:r>
            <w:r w:rsidR="00334072">
              <w:rPr>
                <w:rFonts w:ascii="Century Gothic" w:hAnsi="Century Gothic"/>
                <w:b/>
                <w:color w:val="000000"/>
              </w:rPr>
              <w:t>8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334072">
              <w:rPr>
                <w:rFonts w:ascii="Century Gothic" w:hAnsi="Century Gothic"/>
                <w:b/>
                <w:color w:val="000000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hideMark/>
          </w:tcPr>
          <w:p w14:paraId="1AB2748C" w14:textId="599B0C3F" w:rsidR="00A800A3" w:rsidRPr="0035399F" w:rsidRDefault="00657AC7" w:rsidP="00A800A3">
            <w:pPr>
              <w:rPr>
                <w:rFonts w:ascii="Century Gothic" w:hAnsi="Century Gothic"/>
              </w:rPr>
            </w:pPr>
            <w:r w:rsidRPr="0035399F">
              <w:rPr>
                <w:rFonts w:ascii="Century Gothic" w:eastAsia="Times New Roman" w:hAnsi="Century Gothic"/>
                <w:color w:val="000000"/>
              </w:rPr>
              <w:t>1</w:t>
            </w:r>
            <w:r>
              <w:rPr>
                <w:rFonts w:ascii="Century Gothic" w:eastAsia="Times New Roman" w:hAnsi="Century Gothic"/>
                <w:color w:val="000000"/>
              </w:rPr>
              <w:t>2</w:t>
            </w:r>
            <w:r w:rsidRPr="0035399F">
              <w:rPr>
                <w:rFonts w:ascii="Century Gothic" w:eastAsia="Times New Roman" w:hAnsi="Century Gothic"/>
                <w:color w:val="000000"/>
              </w:rPr>
              <w:t xml:space="preserve">:00 </w:t>
            </w:r>
            <w:r>
              <w:rPr>
                <w:rFonts w:ascii="Century Gothic" w:eastAsia="Times New Roman" w:hAnsi="Century Gothic"/>
                <w:color w:val="000000"/>
              </w:rPr>
              <w:t>P</w:t>
            </w:r>
            <w:r w:rsidRPr="0035399F">
              <w:rPr>
                <w:rFonts w:ascii="Century Gothic" w:eastAsia="Times New Roman" w:hAnsi="Century Gothic"/>
                <w:color w:val="000000"/>
              </w:rPr>
              <w:t>M</w:t>
            </w:r>
          </w:p>
        </w:tc>
        <w:tc>
          <w:tcPr>
            <w:tcW w:w="1384" w:type="dxa"/>
            <w:shd w:val="clear" w:color="auto" w:fill="auto"/>
            <w:noWrap/>
            <w:vAlign w:val="bottom"/>
            <w:hideMark/>
          </w:tcPr>
          <w:p w14:paraId="4B2DE6B7" w14:textId="55787213" w:rsidR="00A800A3" w:rsidRPr="0035399F" w:rsidRDefault="00A800A3" w:rsidP="00A800A3">
            <w:pPr>
              <w:jc w:val="right"/>
              <w:rPr>
                <w:rFonts w:ascii="Century Gothic" w:hAnsi="Century Gothic"/>
                <w:color w:val="000000"/>
              </w:rPr>
            </w:pPr>
            <w:r w:rsidRPr="0035399F">
              <w:rPr>
                <w:rFonts w:ascii="Century Gothic" w:hAnsi="Century Gothic"/>
                <w:color w:val="000000"/>
              </w:rPr>
              <w:t>12/</w:t>
            </w:r>
            <w:r w:rsidR="00C930E1">
              <w:rPr>
                <w:rFonts w:ascii="Century Gothic" w:hAnsi="Century Gothic"/>
                <w:color w:val="000000"/>
              </w:rPr>
              <w:t>1</w:t>
            </w:r>
            <w:r w:rsidR="00334072">
              <w:rPr>
                <w:rFonts w:ascii="Century Gothic" w:hAnsi="Century Gothic"/>
                <w:color w:val="000000"/>
              </w:rPr>
              <w:t>8</w:t>
            </w:r>
            <w:r w:rsidRPr="0035399F">
              <w:rPr>
                <w:rFonts w:ascii="Century Gothic" w:hAnsi="Century Gothic"/>
                <w:color w:val="000000"/>
              </w:rPr>
              <w:t>/20</w:t>
            </w:r>
            <w:r>
              <w:rPr>
                <w:rFonts w:ascii="Century Gothic" w:hAnsi="Century Gothic"/>
                <w:color w:val="000000"/>
              </w:rPr>
              <w:t>2</w:t>
            </w:r>
            <w:r w:rsidR="00334072"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1215" w:type="dxa"/>
            <w:shd w:val="clear" w:color="auto" w:fill="auto"/>
            <w:noWrap/>
            <w:hideMark/>
          </w:tcPr>
          <w:p w14:paraId="3AF8DBBD" w14:textId="380C4300" w:rsidR="00A800A3" w:rsidRPr="0035399F" w:rsidRDefault="00A800A3" w:rsidP="00A800A3">
            <w:pPr>
              <w:rPr>
                <w:rFonts w:ascii="Century Gothic" w:hAnsi="Century Gothic"/>
              </w:rPr>
            </w:pPr>
            <w:r w:rsidRPr="000A29EE">
              <w:rPr>
                <w:rFonts w:ascii="Century Gothic" w:eastAsia="Times New Roman" w:hAnsi="Century Gothic"/>
                <w:color w:val="000000"/>
              </w:rPr>
              <w:t>5:00 PM</w:t>
            </w:r>
          </w:p>
        </w:tc>
        <w:tc>
          <w:tcPr>
            <w:tcW w:w="1405" w:type="dxa"/>
            <w:shd w:val="clear" w:color="auto" w:fill="FFFF00"/>
            <w:noWrap/>
            <w:vAlign w:val="bottom"/>
            <w:hideMark/>
          </w:tcPr>
          <w:p w14:paraId="7812B2A8" w14:textId="65A122FF" w:rsidR="00A800A3" w:rsidRPr="0035399F" w:rsidRDefault="00A800A3" w:rsidP="00A800A3">
            <w:pPr>
              <w:jc w:val="right"/>
              <w:rPr>
                <w:rFonts w:ascii="Century Gothic" w:hAnsi="Century Gothic"/>
                <w:b/>
                <w:color w:val="000000"/>
              </w:rPr>
            </w:pPr>
            <w:r w:rsidRPr="0035399F">
              <w:rPr>
                <w:rFonts w:ascii="Century Gothic" w:hAnsi="Century Gothic"/>
                <w:b/>
                <w:color w:val="000000"/>
              </w:rPr>
              <w:t>12/</w:t>
            </w:r>
            <w:r w:rsidR="00334072">
              <w:rPr>
                <w:rFonts w:ascii="Century Gothic" w:hAnsi="Century Gothic"/>
                <w:b/>
                <w:color w:val="000000"/>
              </w:rPr>
              <w:t>29</w:t>
            </w:r>
            <w:r w:rsidRPr="0035399F">
              <w:rPr>
                <w:rFonts w:ascii="Century Gothic" w:hAnsi="Century Gothic"/>
                <w:b/>
                <w:color w:val="000000"/>
              </w:rPr>
              <w:t>/20</w:t>
            </w:r>
            <w:r>
              <w:rPr>
                <w:rFonts w:ascii="Century Gothic" w:hAnsi="Century Gothic"/>
                <w:b/>
                <w:color w:val="000000"/>
              </w:rPr>
              <w:t>2</w:t>
            </w:r>
            <w:r w:rsidR="00334072">
              <w:rPr>
                <w:rFonts w:ascii="Century Gothic" w:hAnsi="Century Gothic"/>
                <w:b/>
                <w:color w:val="000000"/>
              </w:rPr>
              <w:t>3</w:t>
            </w:r>
          </w:p>
        </w:tc>
      </w:tr>
    </w:tbl>
    <w:p w14:paraId="01027548" w14:textId="125CB65B" w:rsidR="00766218" w:rsidRDefault="00766218" w:rsidP="0020260D">
      <w:pPr>
        <w:jc w:val="center"/>
        <w:rPr>
          <w:rFonts w:ascii="Century Gothic" w:hAnsi="Century Gothic"/>
        </w:rPr>
      </w:pPr>
    </w:p>
    <w:p w14:paraId="09CC6D58" w14:textId="5E6A4E6D" w:rsidR="00266BBA" w:rsidRPr="00266BBA" w:rsidRDefault="00266BBA" w:rsidP="00266BBA">
      <w:pPr>
        <w:rPr>
          <w:rFonts w:ascii="Century Gothic" w:hAnsi="Century Gothic"/>
          <w:color w:val="FF0000"/>
        </w:rPr>
      </w:pPr>
      <w:r w:rsidRPr="00266BBA">
        <w:rPr>
          <w:rFonts w:ascii="Century Gothic" w:hAnsi="Century Gothic"/>
          <w:color w:val="FF0000"/>
        </w:rPr>
        <w:t>*</w:t>
      </w:r>
      <w:r>
        <w:rPr>
          <w:rFonts w:ascii="Century Gothic" w:hAnsi="Century Gothic"/>
          <w:color w:val="FF0000"/>
        </w:rPr>
        <w:t>Timesheet Submission and Approval moved to Tuesday due to holiday.</w:t>
      </w:r>
    </w:p>
    <w:sectPr w:rsidR="00266BBA" w:rsidRPr="00266BBA" w:rsidSect="00995C0E">
      <w:pgSz w:w="12240" w:h="15840"/>
      <w:pgMar w:top="1152" w:right="1152" w:bottom="28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4A2292"/>
    <w:multiLevelType w:val="hybridMultilevel"/>
    <w:tmpl w:val="0C94FF2C"/>
    <w:lvl w:ilvl="0" w:tplc="81E4A596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2B6CFB"/>
    <w:multiLevelType w:val="hybridMultilevel"/>
    <w:tmpl w:val="2F6A5EFC"/>
    <w:lvl w:ilvl="0" w:tplc="49664952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01513">
    <w:abstractNumId w:val="0"/>
  </w:num>
  <w:num w:numId="2" w16cid:durableId="1752893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NzM3MzE2NjE2sjBX0lEKTi0uzszPAykwrQUAhFbN2ywAAAA="/>
  </w:docVars>
  <w:rsids>
    <w:rsidRoot w:val="0020260D"/>
    <w:rsid w:val="00001BC1"/>
    <w:rsid w:val="00024561"/>
    <w:rsid w:val="000326F6"/>
    <w:rsid w:val="00034194"/>
    <w:rsid w:val="00037525"/>
    <w:rsid w:val="00044D44"/>
    <w:rsid w:val="00055127"/>
    <w:rsid w:val="00055414"/>
    <w:rsid w:val="000766B4"/>
    <w:rsid w:val="000961B1"/>
    <w:rsid w:val="000A04C7"/>
    <w:rsid w:val="000A651E"/>
    <w:rsid w:val="000B5063"/>
    <w:rsid w:val="000B5774"/>
    <w:rsid w:val="000C7691"/>
    <w:rsid w:val="000D269A"/>
    <w:rsid w:val="000E15C7"/>
    <w:rsid w:val="000F38B1"/>
    <w:rsid w:val="001000EE"/>
    <w:rsid w:val="00101E84"/>
    <w:rsid w:val="00102E0D"/>
    <w:rsid w:val="00135843"/>
    <w:rsid w:val="00141D3C"/>
    <w:rsid w:val="0014742E"/>
    <w:rsid w:val="00164A11"/>
    <w:rsid w:val="00170977"/>
    <w:rsid w:val="001734C8"/>
    <w:rsid w:val="0018013A"/>
    <w:rsid w:val="00182F0F"/>
    <w:rsid w:val="001D629E"/>
    <w:rsid w:val="001F0985"/>
    <w:rsid w:val="00200CA9"/>
    <w:rsid w:val="0020260D"/>
    <w:rsid w:val="002118F2"/>
    <w:rsid w:val="00213A1E"/>
    <w:rsid w:val="00214D28"/>
    <w:rsid w:val="00223DEB"/>
    <w:rsid w:val="00234684"/>
    <w:rsid w:val="00266BBA"/>
    <w:rsid w:val="002734BA"/>
    <w:rsid w:val="0027361E"/>
    <w:rsid w:val="0029060A"/>
    <w:rsid w:val="002925C9"/>
    <w:rsid w:val="002958CF"/>
    <w:rsid w:val="00295E2F"/>
    <w:rsid w:val="00296293"/>
    <w:rsid w:val="002A4007"/>
    <w:rsid w:val="002A5DDA"/>
    <w:rsid w:val="002C2906"/>
    <w:rsid w:val="002C6145"/>
    <w:rsid w:val="00311655"/>
    <w:rsid w:val="00334072"/>
    <w:rsid w:val="0035399F"/>
    <w:rsid w:val="0037047A"/>
    <w:rsid w:val="0039587C"/>
    <w:rsid w:val="003A2670"/>
    <w:rsid w:val="003A26FD"/>
    <w:rsid w:val="003A500E"/>
    <w:rsid w:val="003C5F50"/>
    <w:rsid w:val="003D68DE"/>
    <w:rsid w:val="003D7171"/>
    <w:rsid w:val="003E0453"/>
    <w:rsid w:val="003F7C81"/>
    <w:rsid w:val="004063C3"/>
    <w:rsid w:val="00411A75"/>
    <w:rsid w:val="00421A09"/>
    <w:rsid w:val="00441105"/>
    <w:rsid w:val="00451433"/>
    <w:rsid w:val="004816B8"/>
    <w:rsid w:val="0049050C"/>
    <w:rsid w:val="004B7936"/>
    <w:rsid w:val="004C61AD"/>
    <w:rsid w:val="004D2712"/>
    <w:rsid w:val="004D2C5F"/>
    <w:rsid w:val="004D7DE1"/>
    <w:rsid w:val="00512685"/>
    <w:rsid w:val="005366E7"/>
    <w:rsid w:val="005369E3"/>
    <w:rsid w:val="005958EF"/>
    <w:rsid w:val="005A0CCC"/>
    <w:rsid w:val="005B05F2"/>
    <w:rsid w:val="005C4FAD"/>
    <w:rsid w:val="005D5057"/>
    <w:rsid w:val="005F034D"/>
    <w:rsid w:val="00624EA8"/>
    <w:rsid w:val="00636F42"/>
    <w:rsid w:val="00644F29"/>
    <w:rsid w:val="006558F5"/>
    <w:rsid w:val="006574EC"/>
    <w:rsid w:val="00657AC7"/>
    <w:rsid w:val="00674EA7"/>
    <w:rsid w:val="00694F65"/>
    <w:rsid w:val="0069579A"/>
    <w:rsid w:val="006A68BA"/>
    <w:rsid w:val="006B4B21"/>
    <w:rsid w:val="006E5615"/>
    <w:rsid w:val="007068DD"/>
    <w:rsid w:val="00710515"/>
    <w:rsid w:val="007169D2"/>
    <w:rsid w:val="0072277B"/>
    <w:rsid w:val="00724137"/>
    <w:rsid w:val="00730E7B"/>
    <w:rsid w:val="00742EF6"/>
    <w:rsid w:val="00745E7D"/>
    <w:rsid w:val="00754B43"/>
    <w:rsid w:val="00760255"/>
    <w:rsid w:val="00766218"/>
    <w:rsid w:val="00780C04"/>
    <w:rsid w:val="007909CE"/>
    <w:rsid w:val="007B1C2C"/>
    <w:rsid w:val="007B55A4"/>
    <w:rsid w:val="007B692F"/>
    <w:rsid w:val="007F28A9"/>
    <w:rsid w:val="008661AD"/>
    <w:rsid w:val="00872856"/>
    <w:rsid w:val="008816A7"/>
    <w:rsid w:val="008B400A"/>
    <w:rsid w:val="008D0594"/>
    <w:rsid w:val="008D528C"/>
    <w:rsid w:val="00917D32"/>
    <w:rsid w:val="009204B9"/>
    <w:rsid w:val="00923D44"/>
    <w:rsid w:val="009250C3"/>
    <w:rsid w:val="00931089"/>
    <w:rsid w:val="00961A9C"/>
    <w:rsid w:val="00995C0E"/>
    <w:rsid w:val="009A3E40"/>
    <w:rsid w:val="009A5778"/>
    <w:rsid w:val="009C3604"/>
    <w:rsid w:val="009D2193"/>
    <w:rsid w:val="009E315A"/>
    <w:rsid w:val="009E53B7"/>
    <w:rsid w:val="00A20658"/>
    <w:rsid w:val="00A43336"/>
    <w:rsid w:val="00A50FD4"/>
    <w:rsid w:val="00A52775"/>
    <w:rsid w:val="00A54113"/>
    <w:rsid w:val="00A668CD"/>
    <w:rsid w:val="00A70446"/>
    <w:rsid w:val="00A74BBB"/>
    <w:rsid w:val="00A800A3"/>
    <w:rsid w:val="00A80766"/>
    <w:rsid w:val="00AB2A8E"/>
    <w:rsid w:val="00AB54D6"/>
    <w:rsid w:val="00B007A8"/>
    <w:rsid w:val="00B2396B"/>
    <w:rsid w:val="00B26259"/>
    <w:rsid w:val="00B45CBA"/>
    <w:rsid w:val="00B4720F"/>
    <w:rsid w:val="00B61B31"/>
    <w:rsid w:val="00B94D82"/>
    <w:rsid w:val="00BA230C"/>
    <w:rsid w:val="00BA5827"/>
    <w:rsid w:val="00BB0430"/>
    <w:rsid w:val="00BB75E0"/>
    <w:rsid w:val="00BD788B"/>
    <w:rsid w:val="00BF4952"/>
    <w:rsid w:val="00BF5320"/>
    <w:rsid w:val="00BF6872"/>
    <w:rsid w:val="00BF7C74"/>
    <w:rsid w:val="00C02408"/>
    <w:rsid w:val="00C05974"/>
    <w:rsid w:val="00C132A6"/>
    <w:rsid w:val="00C14DA8"/>
    <w:rsid w:val="00C15C77"/>
    <w:rsid w:val="00C40528"/>
    <w:rsid w:val="00C5053B"/>
    <w:rsid w:val="00C60C6F"/>
    <w:rsid w:val="00C65E6B"/>
    <w:rsid w:val="00C6792B"/>
    <w:rsid w:val="00C75BFA"/>
    <w:rsid w:val="00C76B28"/>
    <w:rsid w:val="00C930E1"/>
    <w:rsid w:val="00CA00EA"/>
    <w:rsid w:val="00CB4C4A"/>
    <w:rsid w:val="00CC2008"/>
    <w:rsid w:val="00CD2049"/>
    <w:rsid w:val="00CD5816"/>
    <w:rsid w:val="00CD5B2C"/>
    <w:rsid w:val="00CE00FE"/>
    <w:rsid w:val="00D12F0B"/>
    <w:rsid w:val="00D83C6A"/>
    <w:rsid w:val="00D97357"/>
    <w:rsid w:val="00DC4BE7"/>
    <w:rsid w:val="00DC4E75"/>
    <w:rsid w:val="00DD6CE1"/>
    <w:rsid w:val="00DE11C6"/>
    <w:rsid w:val="00DE62AD"/>
    <w:rsid w:val="00DF0C82"/>
    <w:rsid w:val="00DF5BE4"/>
    <w:rsid w:val="00E04A7F"/>
    <w:rsid w:val="00E05CEB"/>
    <w:rsid w:val="00E10001"/>
    <w:rsid w:val="00E34E96"/>
    <w:rsid w:val="00E46097"/>
    <w:rsid w:val="00E50441"/>
    <w:rsid w:val="00E51967"/>
    <w:rsid w:val="00E679E5"/>
    <w:rsid w:val="00EA0437"/>
    <w:rsid w:val="00EA3BA7"/>
    <w:rsid w:val="00EC2D19"/>
    <w:rsid w:val="00EC5C82"/>
    <w:rsid w:val="00ED24BE"/>
    <w:rsid w:val="00ED68EE"/>
    <w:rsid w:val="00F111C8"/>
    <w:rsid w:val="00F13C81"/>
    <w:rsid w:val="00F27184"/>
    <w:rsid w:val="00F316F8"/>
    <w:rsid w:val="00F40DFF"/>
    <w:rsid w:val="00F554D6"/>
    <w:rsid w:val="00F56100"/>
    <w:rsid w:val="00F56E6C"/>
    <w:rsid w:val="00F57231"/>
    <w:rsid w:val="00F63F52"/>
    <w:rsid w:val="00F74BD1"/>
    <w:rsid w:val="00F760E9"/>
    <w:rsid w:val="00F8486B"/>
    <w:rsid w:val="00F85A55"/>
    <w:rsid w:val="00F87307"/>
    <w:rsid w:val="00F974ED"/>
    <w:rsid w:val="00FA6CB6"/>
    <w:rsid w:val="00FA7675"/>
    <w:rsid w:val="00FB408C"/>
    <w:rsid w:val="00FE0BB7"/>
    <w:rsid w:val="00FF6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A0AD4"/>
  <w15:chartTrackingRefBased/>
  <w15:docId w15:val="{A81A3C65-B96D-4378-9EE1-7AD0F3D97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5">
    <w:name w:val="Grid Table 1 Light Accent 5"/>
    <w:basedOn w:val="TableNormal"/>
    <w:uiPriority w:val="46"/>
    <w:rsid w:val="00766218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12685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126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1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C657D09CB2248B82B16FD72D206C4" ma:contentTypeVersion="11" ma:contentTypeDescription="Create a new document." ma:contentTypeScope="" ma:versionID="248c3fb369a7300c0b3dbe2d49cee2ef">
  <xsd:schema xmlns:xsd="http://www.w3.org/2001/XMLSchema" xmlns:xs="http://www.w3.org/2001/XMLSchema" xmlns:p="http://schemas.microsoft.com/office/2006/metadata/properties" xmlns:ns1="http://schemas.microsoft.com/sharepoint/v3" xmlns:ns3="e57419f6-b83a-4806-8b0a-5ca5fe026d06" targetNamespace="http://schemas.microsoft.com/office/2006/metadata/properties" ma:root="true" ma:fieldsID="35582aa5416ae5c739daada1cc1bb970" ns1:_="" ns3:_="">
    <xsd:import namespace="http://schemas.microsoft.com/sharepoint/v3"/>
    <xsd:import namespace="e57419f6-b83a-4806-8b0a-5ca5fe026d06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7419f6-b83a-4806-8b0a-5ca5fe026d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D2C104-8B5D-4496-B6EA-9D6E70D3E0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7419f6-b83a-4806-8b0a-5ca5fe026d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BD1BD3-972E-4D09-B2E1-48CC51766A1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155C4A0-E4E1-41EF-A647-5D682F10B7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9</Words>
  <Characters>2105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yetteville State University</Company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a, Kristie</dc:creator>
  <cp:keywords/>
  <cp:lastModifiedBy>Sharp, Jameshia</cp:lastModifiedBy>
  <cp:revision>2</cp:revision>
  <cp:lastPrinted>2023-01-17T13:40:00Z</cp:lastPrinted>
  <dcterms:created xsi:type="dcterms:W3CDTF">2023-01-25T19:07:00Z</dcterms:created>
  <dcterms:modified xsi:type="dcterms:W3CDTF">2023-01-25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C657D09CB2248B82B16FD72D206C4</vt:lpwstr>
  </property>
</Properties>
</file>